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52099" w14:textId="77777777" w:rsidR="00F3596F" w:rsidRDefault="008878CF" w:rsidP="00D91F54">
      <w:pPr>
        <w:keepNext/>
        <w:spacing w:line="259" w:lineRule="auto"/>
        <w:rPr>
          <w:rFonts w:ascii="Calibri" w:eastAsia="Calibri" w:hAnsi="Calibri" w:cs="Calibri"/>
          <w:b/>
          <w:bCs/>
          <w:color w:val="000000" w:themeColor="text1"/>
        </w:rPr>
      </w:pPr>
      <w:r w:rsidRPr="008878CF">
        <w:rPr>
          <w:rFonts w:ascii="Calibri" w:eastAsia="Calibri" w:hAnsi="Calibri" w:cs="Calibri"/>
          <w:b/>
          <w:bCs/>
          <w:noProof/>
          <w:color w:val="000000" w:themeColor="text1"/>
        </w:rPr>
        <mc:AlternateContent>
          <mc:Choice Requires="wps">
            <w:drawing>
              <wp:anchor distT="45720" distB="45720" distL="114300" distR="114300" simplePos="0" relativeHeight="251667456" behindDoc="0" locked="0" layoutInCell="1" allowOverlap="1" wp14:anchorId="1D63CDD6" wp14:editId="18DC4A5C">
                <wp:simplePos x="0" y="0"/>
                <wp:positionH relativeFrom="margin">
                  <wp:posOffset>13063</wp:posOffset>
                </wp:positionH>
                <wp:positionV relativeFrom="paragraph">
                  <wp:posOffset>6441</wp:posOffset>
                </wp:positionV>
                <wp:extent cx="6984377" cy="372291"/>
                <wp:effectExtent l="0" t="0" r="2603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4377" cy="372291"/>
                        </a:xfrm>
                        <a:prstGeom prst="rect">
                          <a:avLst/>
                        </a:prstGeom>
                        <a:solidFill>
                          <a:schemeClr val="accent1">
                            <a:lumMod val="75000"/>
                          </a:schemeClr>
                        </a:solidFill>
                        <a:ln w="9525">
                          <a:solidFill>
                            <a:srgbClr val="000000"/>
                          </a:solidFill>
                          <a:miter lim="800000"/>
                          <a:headEnd/>
                          <a:tailEnd/>
                        </a:ln>
                      </wps:spPr>
                      <wps:txbx>
                        <w:txbxContent>
                          <w:p w14:paraId="3F6D5152" w14:textId="77777777" w:rsidR="000624F1" w:rsidRPr="009D35BB" w:rsidRDefault="00940FE4" w:rsidP="004F2F6C">
                            <w:pPr>
                              <w:rPr>
                                <w:rFonts w:ascii="Century Gothic" w:eastAsia="Segoe UI" w:hAnsi="Century Gothic" w:cs="Segoe UI"/>
                                <w:b/>
                                <w:color w:val="FFFFFF" w:themeColor="background1"/>
                                <w:sz w:val="32"/>
                                <w:szCs w:val="32"/>
                              </w:rPr>
                            </w:pPr>
                            <w:r>
                              <w:rPr>
                                <w:rFonts w:ascii="Century Gothic" w:eastAsia="Segoe UI" w:hAnsi="Century Gothic" w:cs="Segoe UI"/>
                                <w:b/>
                                <w:color w:val="FFFFFF" w:themeColor="background1"/>
                                <w:sz w:val="32"/>
                                <w:szCs w:val="32"/>
                              </w:rPr>
                              <w:t>Research</w:t>
                            </w:r>
                            <w:r w:rsidR="009E02F2">
                              <w:rPr>
                                <w:rFonts w:ascii="Century Gothic" w:eastAsia="Segoe UI" w:hAnsi="Century Gothic" w:cs="Segoe UI"/>
                                <w:b/>
                                <w:color w:val="FFFFFF" w:themeColor="background1"/>
                                <w:sz w:val="32"/>
                                <w:szCs w:val="32"/>
                              </w:rPr>
                              <w:t>:</w:t>
                            </w:r>
                            <w:r>
                              <w:rPr>
                                <w:rFonts w:ascii="Century Gothic" w:eastAsia="Segoe UI" w:hAnsi="Century Gothic" w:cs="Segoe UI"/>
                                <w:b/>
                                <w:color w:val="FFFFFF" w:themeColor="background1"/>
                                <w:sz w:val="32"/>
                                <w:szCs w:val="32"/>
                              </w:rPr>
                              <w:t xml:space="preserve"> New Account Request</w:t>
                            </w:r>
                            <w:r w:rsidR="009E02F2">
                              <w:rPr>
                                <w:rFonts w:ascii="Century Gothic" w:eastAsia="Segoe UI" w:hAnsi="Century Gothic" w:cs="Segoe UI"/>
                                <w:b/>
                                <w:color w:val="FFFFFF" w:themeColor="background1"/>
                                <w:sz w:val="32"/>
                                <w:szCs w:val="32"/>
                              </w:rPr>
                              <w:t xml:space="preserve"> </w:t>
                            </w:r>
                          </w:p>
                          <w:p w14:paraId="5FD57ABF" w14:textId="77777777" w:rsidR="008878CF" w:rsidRDefault="008878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B87F6F" id="_x0000_t202" coordsize="21600,21600" o:spt="202" path="m,l,21600r21600,l21600,xe">
                <v:stroke joinstyle="miter"/>
                <v:path gradientshapeok="t" o:connecttype="rect"/>
              </v:shapetype>
              <v:shape id="Text Box 2" o:spid="_x0000_s1026" type="#_x0000_t202" style="position:absolute;margin-left:1.05pt;margin-top:.5pt;width:549.95pt;height:29.3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" fillcolor="#2e74b5 [2404]">
                <v:textbox>
                  <w:txbxContent>
                    <w:p w:rsidR="000624F1" w:rsidRPr="009D35BB" w:rsidRDefault="00940FE4" w:rsidP="004F2F6C">
                      <w:pPr>
                        <w:rPr>
                          <w:rFonts w:ascii="Century Gothic" w:eastAsia="Segoe UI" w:hAnsi="Century Gothic" w:cs="Segoe UI"/>
                          <w:b/>
                          <w:color w:val="FFFFFF" w:themeColor="background1"/>
                          <w:sz w:val="32"/>
                          <w:szCs w:val="32"/>
                        </w:rPr>
                      </w:pPr>
                      <w:r>
                        <w:rPr>
                          <w:rFonts w:ascii="Century Gothic" w:eastAsia="Segoe UI" w:hAnsi="Century Gothic" w:cs="Segoe UI"/>
                          <w:b/>
                          <w:color w:val="FFFFFF" w:themeColor="background1"/>
                          <w:sz w:val="32"/>
                          <w:szCs w:val="32"/>
                        </w:rPr>
                        <w:t>Research</w:t>
                      </w:r>
                      <w:r w:rsidR="009E02F2">
                        <w:rPr>
                          <w:rFonts w:ascii="Century Gothic" w:eastAsia="Segoe UI" w:hAnsi="Century Gothic" w:cs="Segoe UI"/>
                          <w:b/>
                          <w:color w:val="FFFFFF" w:themeColor="background1"/>
                          <w:sz w:val="32"/>
                          <w:szCs w:val="32"/>
                        </w:rPr>
                        <w:t>:</w:t>
                      </w:r>
                      <w:r>
                        <w:rPr>
                          <w:rFonts w:ascii="Century Gothic" w:eastAsia="Segoe UI" w:hAnsi="Century Gothic" w:cs="Segoe UI"/>
                          <w:b/>
                          <w:color w:val="FFFFFF" w:themeColor="background1"/>
                          <w:sz w:val="32"/>
                          <w:szCs w:val="32"/>
                        </w:rPr>
                        <w:t xml:space="preserve"> New Account Request</w:t>
                      </w:r>
                      <w:r w:rsidR="009E02F2">
                        <w:rPr>
                          <w:rFonts w:ascii="Century Gothic" w:eastAsia="Segoe UI" w:hAnsi="Century Gothic" w:cs="Segoe UI"/>
                          <w:b/>
                          <w:color w:val="FFFFFF" w:themeColor="background1"/>
                          <w:sz w:val="32"/>
                          <w:szCs w:val="32"/>
                        </w:rPr>
                        <w:t xml:space="preserve"> </w:t>
                      </w:r>
                    </w:p>
                    <w:p w:rsidR="008878CF" w:rsidRDefault="008878CF"/>
                  </w:txbxContent>
                </v:textbox>
                <w10:wrap anchorx="margin"/>
              </v:shape>
            </w:pict>
          </mc:Fallback>
        </mc:AlternateContent>
      </w:r>
    </w:p>
    <w:p w14:paraId="00706D32" w14:textId="77777777" w:rsidR="00A477F5" w:rsidRDefault="00A477F5" w:rsidP="00A477F5">
      <w:pPr>
        <w:jc w:val="both"/>
        <w:rPr>
          <w:rFonts w:ascii="Calibri" w:eastAsia="Calibri" w:hAnsi="Calibri" w:cs="Calibri"/>
          <w:b/>
          <w:bCs/>
          <w:color w:val="000000" w:themeColor="text1"/>
        </w:rPr>
      </w:pPr>
      <w:bookmarkStart w:id="0" w:name="_Hlk99460952"/>
    </w:p>
    <w:bookmarkEnd w:id="0"/>
    <w:p w14:paraId="7419C1F2" w14:textId="77777777" w:rsidR="009E02F2" w:rsidRDefault="009E02F2" w:rsidP="009E02F2">
      <w:pPr>
        <w:pStyle w:val="Heading1"/>
        <w:rPr>
          <w:color w:val="2F5496" w:themeColor="accent5" w:themeShade="BF"/>
          <w:sz w:val="24"/>
          <w:szCs w:val="24"/>
        </w:rPr>
      </w:pPr>
      <w:r w:rsidRPr="00831DB7">
        <w:rPr>
          <w:rStyle w:val="Heading1Char"/>
        </w:rPr>
        <w:t>Log</w:t>
      </w:r>
      <w:r>
        <w:rPr>
          <w:rStyle w:val="Heading1Char"/>
        </w:rPr>
        <w:t>-In</w:t>
      </w:r>
      <w:r w:rsidRPr="00831DB7">
        <w:rPr>
          <w:rStyle w:val="Heading1Char"/>
        </w:rPr>
        <w:t>:</w:t>
      </w:r>
      <w:r w:rsidRPr="00831DB7">
        <w:rPr>
          <w:color w:val="2F5496" w:themeColor="accent5" w:themeShade="BF"/>
          <w:sz w:val="24"/>
          <w:szCs w:val="24"/>
        </w:rPr>
        <w:t xml:space="preserve"> </w:t>
      </w:r>
    </w:p>
    <w:p w14:paraId="1B325641" w14:textId="77777777" w:rsidR="00117934" w:rsidRPr="006F5FF8" w:rsidRDefault="009E02F2" w:rsidP="006F5FF8">
      <w:pPr>
        <w:pStyle w:val="ListParagraph"/>
        <w:numPr>
          <w:ilvl w:val="0"/>
          <w:numId w:val="7"/>
        </w:numPr>
        <w:jc w:val="both"/>
        <w:rPr>
          <w:rFonts w:ascii="Century Gothic" w:eastAsia="Segoe UI" w:hAnsi="Century Gothic" w:cs="Segoe UI"/>
          <w:bCs/>
          <w:noProof/>
          <w:color w:val="1F3864" w:themeColor="accent5" w:themeShade="80"/>
          <w:sz w:val="20"/>
          <w:szCs w:val="20"/>
        </w:rPr>
      </w:pPr>
      <w:r w:rsidRPr="006F5FF8">
        <w:rPr>
          <w:rFonts w:ascii="Century Gothic" w:eastAsia="Segoe UI" w:hAnsi="Century Gothic" w:cs="Segoe UI"/>
          <w:bCs/>
          <w:noProof/>
          <w:sz w:val="20"/>
          <w:szCs w:val="20"/>
        </w:rPr>
        <w:t xml:space="preserve">To </w:t>
      </w:r>
      <w:r w:rsidRPr="006F5FF8">
        <w:rPr>
          <w:rFonts w:ascii="Century Gothic" w:eastAsia="Segoe UI" w:hAnsi="Century Gothic" w:cs="Segoe UI"/>
          <w:b/>
          <w:bCs/>
          <w:noProof/>
          <w:sz w:val="20"/>
          <w:szCs w:val="20"/>
        </w:rPr>
        <w:t>log</w:t>
      </w:r>
      <w:r w:rsidR="00F73575" w:rsidRPr="006F5FF8">
        <w:rPr>
          <w:rFonts w:ascii="Century Gothic" w:eastAsia="Segoe UI" w:hAnsi="Century Gothic" w:cs="Segoe UI"/>
          <w:b/>
          <w:bCs/>
          <w:noProof/>
          <w:sz w:val="20"/>
          <w:szCs w:val="20"/>
        </w:rPr>
        <w:t>-i</w:t>
      </w:r>
      <w:r w:rsidRPr="006F5FF8">
        <w:rPr>
          <w:rFonts w:ascii="Century Gothic" w:eastAsia="Segoe UI" w:hAnsi="Century Gothic" w:cs="Segoe UI"/>
          <w:b/>
          <w:bCs/>
          <w:noProof/>
          <w:sz w:val="20"/>
          <w:szCs w:val="20"/>
        </w:rPr>
        <w:t>n</w:t>
      </w:r>
      <w:r w:rsidR="00F73575" w:rsidRPr="006F5FF8">
        <w:rPr>
          <w:rFonts w:ascii="Century Gothic" w:eastAsia="Segoe UI" w:hAnsi="Century Gothic" w:cs="Segoe UI"/>
          <w:bCs/>
          <w:noProof/>
          <w:sz w:val="20"/>
          <w:szCs w:val="20"/>
        </w:rPr>
        <w:t xml:space="preserve"> </w:t>
      </w:r>
      <w:r w:rsidRPr="006F5FF8">
        <w:rPr>
          <w:rFonts w:ascii="Century Gothic" w:eastAsia="Segoe UI" w:hAnsi="Century Gothic" w:cs="Segoe UI"/>
          <w:bCs/>
          <w:noProof/>
          <w:sz w:val="20"/>
          <w:szCs w:val="20"/>
        </w:rPr>
        <w:t>to the Emory Healthcare Link site</w:t>
      </w:r>
      <w:r w:rsidR="00BC4A2B" w:rsidRPr="006F5FF8">
        <w:rPr>
          <w:rFonts w:ascii="Century Gothic" w:eastAsia="Segoe UI" w:hAnsi="Century Gothic" w:cs="Segoe UI"/>
          <w:bCs/>
          <w:noProof/>
          <w:sz w:val="20"/>
          <w:szCs w:val="20"/>
        </w:rPr>
        <w:t xml:space="preserve">, </w:t>
      </w:r>
      <w:r w:rsidRPr="006F5FF8">
        <w:rPr>
          <w:rFonts w:ascii="Century Gothic" w:eastAsia="Segoe UI" w:hAnsi="Century Gothic" w:cs="Segoe UI"/>
          <w:bCs/>
          <w:noProof/>
          <w:sz w:val="20"/>
          <w:szCs w:val="20"/>
        </w:rPr>
        <w:t xml:space="preserve">visit  </w:t>
      </w:r>
      <w:hyperlink r:id="rId11" w:history="1">
        <w:r w:rsidRPr="006F5FF8">
          <w:rPr>
            <w:rStyle w:val="Hyperlink"/>
            <w:rFonts w:ascii="Century Gothic" w:eastAsia="Segoe UI" w:hAnsi="Century Gothic" w:cs="Segoe UI"/>
            <w:b/>
            <w:noProof/>
            <w:color w:val="auto"/>
            <w:sz w:val="20"/>
            <w:szCs w:val="20"/>
          </w:rPr>
          <w:t>https://</w:t>
        </w:r>
        <w:r w:rsidRPr="006F5FF8">
          <w:rPr>
            <w:rStyle w:val="Hyperlink"/>
            <w:rFonts w:ascii="Century Gothic" w:hAnsi="Century Gothic"/>
            <w:b/>
            <w:color w:val="auto"/>
            <w:sz w:val="20"/>
            <w:szCs w:val="20"/>
          </w:rPr>
          <w:t>carelink.emoryhealthcare.org</w:t>
        </w:r>
      </w:hyperlink>
      <w:r w:rsidRPr="006F5FF8">
        <w:rPr>
          <w:rFonts w:ascii="Century Gothic" w:eastAsia="Segoe UI" w:hAnsi="Century Gothic" w:cs="Segoe UI"/>
          <w:bCs/>
          <w:noProof/>
          <w:sz w:val="20"/>
          <w:szCs w:val="20"/>
        </w:rPr>
        <w:t>.  You will be prompted to utilize two-factor authentication which is required for log</w:t>
      </w:r>
      <w:r w:rsidR="00F73575" w:rsidRPr="006F5FF8">
        <w:rPr>
          <w:rFonts w:ascii="Century Gothic" w:eastAsia="Segoe UI" w:hAnsi="Century Gothic" w:cs="Segoe UI"/>
          <w:bCs/>
          <w:noProof/>
          <w:sz w:val="20"/>
          <w:szCs w:val="20"/>
        </w:rPr>
        <w:t>-</w:t>
      </w:r>
      <w:r w:rsidRPr="006F5FF8">
        <w:rPr>
          <w:rFonts w:ascii="Century Gothic" w:eastAsia="Segoe UI" w:hAnsi="Century Gothic" w:cs="Segoe UI"/>
          <w:bCs/>
          <w:noProof/>
          <w:sz w:val="20"/>
          <w:szCs w:val="20"/>
        </w:rPr>
        <w:t>in. Emory</w:t>
      </w:r>
      <w:r w:rsidR="00F73575" w:rsidRPr="006F5FF8">
        <w:rPr>
          <w:rFonts w:ascii="Century Gothic" w:eastAsia="Segoe UI" w:hAnsi="Century Gothic" w:cs="Segoe UI"/>
          <w:bCs/>
          <w:noProof/>
          <w:sz w:val="20"/>
          <w:szCs w:val="20"/>
        </w:rPr>
        <w:t>s’</w:t>
      </w:r>
      <w:r w:rsidRPr="006F5FF8">
        <w:rPr>
          <w:rFonts w:ascii="Century Gothic" w:eastAsia="Segoe UI" w:hAnsi="Century Gothic" w:cs="Segoe UI"/>
          <w:bCs/>
          <w:noProof/>
          <w:sz w:val="20"/>
          <w:szCs w:val="20"/>
        </w:rPr>
        <w:t xml:space="preserve"> recommend two-factor authentication  is Duo however, any two-factor authenticaion will wor</w:t>
      </w:r>
      <w:r w:rsidR="00117934" w:rsidRPr="006F5FF8">
        <w:rPr>
          <w:rFonts w:ascii="Century Gothic" w:eastAsia="Segoe UI" w:hAnsi="Century Gothic" w:cs="Segoe UI"/>
          <w:bCs/>
          <w:noProof/>
          <w:sz w:val="20"/>
          <w:szCs w:val="20"/>
        </w:rPr>
        <w:t>k</w:t>
      </w:r>
      <w:r w:rsidR="00117934" w:rsidRPr="006F5FF8">
        <w:rPr>
          <w:rFonts w:ascii="Century Gothic" w:eastAsia="Segoe UI" w:hAnsi="Century Gothic" w:cs="Segoe UI"/>
          <w:bCs/>
          <w:noProof/>
          <w:color w:val="1F3864" w:themeColor="accent5" w:themeShade="80"/>
          <w:sz w:val="20"/>
          <w:szCs w:val="20"/>
        </w:rPr>
        <w:t>.</w:t>
      </w:r>
    </w:p>
    <w:p w14:paraId="7523CBDC" w14:textId="77777777" w:rsidR="009E02F2" w:rsidRDefault="009E02F2" w:rsidP="009E02F2">
      <w:pPr>
        <w:ind w:left="360"/>
        <w:jc w:val="both"/>
        <w:rPr>
          <w:rFonts w:ascii="Century Gothic" w:eastAsia="Segoe UI" w:hAnsi="Century Gothic" w:cs="Segoe UI"/>
          <w:bCs/>
          <w:noProof/>
          <w:color w:val="1F3864" w:themeColor="accent5" w:themeShade="80"/>
          <w:sz w:val="24"/>
          <w:szCs w:val="24"/>
        </w:rPr>
      </w:pPr>
      <w:r>
        <w:rPr>
          <w:noProof/>
        </w:rPr>
        <w:drawing>
          <wp:anchor distT="0" distB="0" distL="114300" distR="114300" simplePos="0" relativeHeight="251679744" behindDoc="0" locked="0" layoutInCell="1" allowOverlap="1" wp14:anchorId="561D6710" wp14:editId="4107C121">
            <wp:simplePos x="0" y="0"/>
            <wp:positionH relativeFrom="column">
              <wp:posOffset>4505325</wp:posOffset>
            </wp:positionH>
            <wp:positionV relativeFrom="paragraph">
              <wp:posOffset>89535</wp:posOffset>
            </wp:positionV>
            <wp:extent cx="1642745" cy="1391285"/>
            <wp:effectExtent l="76200" t="76200" r="128905" b="132715"/>
            <wp:wrapNone/>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2745" cy="1391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rPr>
        <w:drawing>
          <wp:anchor distT="0" distB="0" distL="114300" distR="114300" simplePos="0" relativeHeight="251678720" behindDoc="0" locked="0" layoutInCell="1" allowOverlap="1" wp14:anchorId="6188F38A" wp14:editId="5DF3EC31">
            <wp:simplePos x="0" y="0"/>
            <wp:positionH relativeFrom="column">
              <wp:posOffset>895350</wp:posOffset>
            </wp:positionH>
            <wp:positionV relativeFrom="paragraph">
              <wp:posOffset>70485</wp:posOffset>
            </wp:positionV>
            <wp:extent cx="1640840" cy="1383030"/>
            <wp:effectExtent l="76200" t="76200" r="130810" b="140970"/>
            <wp:wrapNone/>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40840" cy="1383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950A55D" w14:textId="77777777" w:rsidR="009E02F2" w:rsidRDefault="009E02F2" w:rsidP="009E02F2">
      <w:pPr>
        <w:jc w:val="center"/>
        <w:rPr>
          <w:rFonts w:ascii="Century Gothic" w:eastAsia="Segoe UI" w:hAnsi="Century Gothic" w:cs="Segoe UI"/>
          <w:b/>
          <w:noProof/>
          <w:color w:val="1F3864" w:themeColor="accent5" w:themeShade="80"/>
          <w:sz w:val="44"/>
          <w:szCs w:val="44"/>
        </w:rPr>
      </w:pPr>
      <w:r>
        <w:rPr>
          <w:noProof/>
        </w:rPr>
        <w:drawing>
          <wp:anchor distT="0" distB="0" distL="114300" distR="114300" simplePos="0" relativeHeight="251680768" behindDoc="0" locked="0" layoutInCell="1" allowOverlap="1" wp14:anchorId="71B905B0" wp14:editId="621C34BC">
            <wp:simplePos x="0" y="0"/>
            <wp:positionH relativeFrom="margin">
              <wp:posOffset>3067050</wp:posOffset>
            </wp:positionH>
            <wp:positionV relativeFrom="paragraph">
              <wp:posOffset>89535</wp:posOffset>
            </wp:positionV>
            <wp:extent cx="923925" cy="666750"/>
            <wp:effectExtent l="76200" t="76200" r="142875" b="13335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23925" cy="666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5E4D719" w14:textId="77777777" w:rsidR="009E02F2" w:rsidRDefault="009E02F2" w:rsidP="009E02F2">
      <w:pPr>
        <w:rPr>
          <w:rFonts w:ascii="Century Gothic" w:eastAsia="Segoe UI" w:hAnsi="Century Gothic" w:cs="Segoe UI"/>
          <w:b/>
          <w:noProof/>
          <w:color w:val="1F3864" w:themeColor="accent5" w:themeShade="80"/>
          <w:sz w:val="44"/>
          <w:szCs w:val="44"/>
        </w:rPr>
      </w:pPr>
    </w:p>
    <w:p w14:paraId="571CACBA" w14:textId="77777777" w:rsidR="009E02F2" w:rsidRDefault="009E02F2" w:rsidP="009E02F2">
      <w:pPr>
        <w:rPr>
          <w:rFonts w:ascii="Century Gothic" w:eastAsia="Segoe UI" w:hAnsi="Century Gothic" w:cs="Segoe UI"/>
          <w:b/>
          <w:noProof/>
          <w:color w:val="1F3864" w:themeColor="accent5" w:themeShade="80"/>
          <w:sz w:val="44"/>
          <w:szCs w:val="44"/>
        </w:rPr>
      </w:pPr>
    </w:p>
    <w:p w14:paraId="021B42D3" w14:textId="77777777" w:rsidR="00117934" w:rsidRDefault="00117934" w:rsidP="009E02F2">
      <w:pPr>
        <w:rPr>
          <w:rFonts w:ascii="Century Gothic" w:eastAsia="Segoe UI" w:hAnsi="Century Gothic" w:cs="Segoe UI"/>
          <w:bCs/>
          <w:noProof/>
          <w:color w:val="1F3864" w:themeColor="accent5" w:themeShade="80"/>
          <w:sz w:val="24"/>
          <w:szCs w:val="24"/>
        </w:rPr>
      </w:pPr>
    </w:p>
    <w:p w14:paraId="6ADF57AA" w14:textId="77777777" w:rsidR="00117934" w:rsidRPr="006F5FF8" w:rsidRDefault="00117934" w:rsidP="006F5FF8">
      <w:pPr>
        <w:pStyle w:val="ListParagraph"/>
        <w:numPr>
          <w:ilvl w:val="0"/>
          <w:numId w:val="7"/>
        </w:numPr>
        <w:rPr>
          <w:rFonts w:ascii="Century Gothic" w:eastAsia="Segoe UI" w:hAnsi="Century Gothic" w:cstheme="minorHAnsi"/>
          <w:bCs/>
          <w:noProof/>
          <w:sz w:val="20"/>
          <w:szCs w:val="20"/>
        </w:rPr>
      </w:pPr>
      <w:r w:rsidRPr="006F5FF8">
        <w:rPr>
          <w:rFonts w:ascii="Century Gothic" w:eastAsia="Segoe UI" w:hAnsi="Century Gothic" w:cstheme="minorHAnsi"/>
          <w:b/>
          <w:bCs/>
          <w:noProof/>
          <w:sz w:val="20"/>
          <w:szCs w:val="20"/>
        </w:rPr>
        <w:t>User Id</w:t>
      </w:r>
      <w:r w:rsidRPr="006F5FF8">
        <w:rPr>
          <w:rFonts w:ascii="Century Gothic" w:eastAsia="Segoe UI" w:hAnsi="Century Gothic" w:cstheme="minorHAnsi"/>
          <w:bCs/>
          <w:noProof/>
          <w:sz w:val="20"/>
          <w:szCs w:val="20"/>
        </w:rPr>
        <w:t>: Emory Network ID aka N#</w:t>
      </w:r>
    </w:p>
    <w:p w14:paraId="15330BC0" w14:textId="77777777" w:rsidR="00117934" w:rsidRPr="006F5FF8" w:rsidRDefault="00117934" w:rsidP="00C525F4">
      <w:pPr>
        <w:pStyle w:val="xxxparagraph"/>
        <w:numPr>
          <w:ilvl w:val="0"/>
          <w:numId w:val="7"/>
        </w:numPr>
        <w:rPr>
          <w:rFonts w:ascii="Century Gothic" w:eastAsia="Segoe UI" w:hAnsi="Century Gothic" w:cstheme="minorHAnsi"/>
          <w:bCs/>
          <w:noProof/>
          <w:sz w:val="20"/>
          <w:szCs w:val="20"/>
        </w:rPr>
      </w:pPr>
      <w:r w:rsidRPr="009D4CCF">
        <w:rPr>
          <w:rFonts w:ascii="Century Gothic" w:eastAsia="Segoe UI" w:hAnsi="Century Gothic" w:cstheme="minorHAnsi"/>
          <w:b/>
          <w:bCs/>
          <w:noProof/>
          <w:sz w:val="20"/>
          <w:szCs w:val="20"/>
        </w:rPr>
        <w:t>Initial Password</w:t>
      </w:r>
      <w:r w:rsidRPr="009D4CCF">
        <w:rPr>
          <w:rFonts w:ascii="Century Gothic" w:eastAsia="Segoe UI" w:hAnsi="Century Gothic" w:cstheme="minorHAnsi"/>
          <w:bCs/>
          <w:noProof/>
          <w:sz w:val="20"/>
          <w:szCs w:val="20"/>
        </w:rPr>
        <w:t xml:space="preserve">:  </w:t>
      </w:r>
      <w:r w:rsidR="00C525F4">
        <w:rPr>
          <w:rStyle w:val="contentpasted0"/>
          <w:rFonts w:ascii="Century Gothic" w:hAnsi="Century Gothic" w:cstheme="minorHAnsi"/>
          <w:sz w:val="20"/>
          <w:szCs w:val="20"/>
        </w:rPr>
        <w:t>Your Emory Network Password</w:t>
      </w:r>
    </w:p>
    <w:p w14:paraId="62567A06" w14:textId="77777777" w:rsidR="009E02F2" w:rsidRDefault="009D4CCF" w:rsidP="009D4CCF">
      <w:pPr>
        <w:pStyle w:val="Heading1"/>
        <w:rPr>
          <w:rFonts w:ascii="Century Gothic" w:eastAsia="Segoe UI" w:hAnsi="Century Gothic" w:cs="Segoe UI"/>
          <w:bCs/>
          <w:noProof/>
          <w:color w:val="auto"/>
          <w:sz w:val="20"/>
          <w:szCs w:val="20"/>
        </w:rPr>
      </w:pPr>
      <w:r>
        <w:rPr>
          <w:rStyle w:val="Heading1Char"/>
        </w:rPr>
        <w:t>Landing Page</w:t>
      </w:r>
      <w:r w:rsidRPr="00831DB7">
        <w:rPr>
          <w:rStyle w:val="Heading1Char"/>
        </w:rPr>
        <w:t>:</w:t>
      </w:r>
      <w:r w:rsidRPr="00831DB7">
        <w:rPr>
          <w:color w:val="2F5496" w:themeColor="accent5" w:themeShade="BF"/>
          <w:sz w:val="24"/>
          <w:szCs w:val="24"/>
        </w:rPr>
        <w:t xml:space="preserve"> </w:t>
      </w:r>
      <w:r>
        <w:rPr>
          <w:color w:val="2F5496" w:themeColor="accent5" w:themeShade="BF"/>
          <w:sz w:val="24"/>
          <w:szCs w:val="24"/>
        </w:rPr>
        <w:t xml:space="preserve"> </w:t>
      </w:r>
      <w:r w:rsidR="009E02F2" w:rsidRPr="009D4CCF">
        <w:rPr>
          <w:rFonts w:ascii="Century Gothic" w:eastAsia="Segoe UI" w:hAnsi="Century Gothic" w:cs="Segoe UI"/>
          <w:bCs/>
          <w:noProof/>
          <w:color w:val="auto"/>
          <w:sz w:val="20"/>
          <w:szCs w:val="20"/>
        </w:rPr>
        <w:t>Onced</w:t>
      </w:r>
      <w:r>
        <w:rPr>
          <w:rFonts w:ascii="Century Gothic" w:eastAsia="Segoe UI" w:hAnsi="Century Gothic" w:cs="Segoe UI"/>
          <w:bCs/>
          <w:noProof/>
          <w:color w:val="auto"/>
          <w:sz w:val="20"/>
          <w:szCs w:val="20"/>
        </w:rPr>
        <w:t xml:space="preserve"> successfully</w:t>
      </w:r>
      <w:r w:rsidR="009E02F2" w:rsidRPr="009D4CCF">
        <w:rPr>
          <w:rFonts w:ascii="Century Gothic" w:eastAsia="Segoe UI" w:hAnsi="Century Gothic" w:cs="Segoe UI"/>
          <w:bCs/>
          <w:noProof/>
          <w:color w:val="auto"/>
          <w:sz w:val="20"/>
          <w:szCs w:val="20"/>
        </w:rPr>
        <w:t xml:space="preserve"> logged in</w:t>
      </w:r>
      <w:r>
        <w:rPr>
          <w:rFonts w:ascii="Century Gothic" w:eastAsia="Segoe UI" w:hAnsi="Century Gothic" w:cs="Segoe UI"/>
          <w:bCs/>
          <w:noProof/>
          <w:color w:val="auto"/>
          <w:sz w:val="20"/>
          <w:szCs w:val="20"/>
        </w:rPr>
        <w:t xml:space="preserve">, </w:t>
      </w:r>
      <w:r w:rsidR="009E02F2" w:rsidRPr="009D4CCF">
        <w:rPr>
          <w:rFonts w:ascii="Century Gothic" w:eastAsia="Segoe UI" w:hAnsi="Century Gothic" w:cs="Segoe UI"/>
          <w:bCs/>
          <w:noProof/>
          <w:color w:val="auto"/>
          <w:sz w:val="20"/>
          <w:szCs w:val="20"/>
        </w:rPr>
        <w:t xml:space="preserve"> you will reach the Emory Healthcare Link landing pag</w:t>
      </w:r>
      <w:r w:rsidRPr="009D4CCF">
        <w:rPr>
          <w:rFonts w:ascii="Century Gothic" w:eastAsia="Segoe UI" w:hAnsi="Century Gothic" w:cs="Segoe UI"/>
          <w:bCs/>
          <w:noProof/>
          <w:color w:val="auto"/>
          <w:sz w:val="20"/>
          <w:szCs w:val="20"/>
        </w:rPr>
        <w:t>e aka Home page.</w:t>
      </w:r>
    </w:p>
    <w:p w14:paraId="2A9417A4" w14:textId="77777777" w:rsidR="001C431D" w:rsidRPr="001C431D" w:rsidRDefault="001C431D" w:rsidP="001C431D"/>
    <w:p w14:paraId="0E5BB1CB" w14:textId="77777777" w:rsidR="009E02F2" w:rsidRPr="009D4CCF" w:rsidRDefault="001C431D" w:rsidP="00B00400">
      <w:pPr>
        <w:jc w:val="center"/>
        <w:rPr>
          <w:noProof/>
        </w:rPr>
      </w:pPr>
      <w:r>
        <w:rPr>
          <w:noProof/>
        </w:rPr>
        <w:drawing>
          <wp:inline distT="0" distB="0" distL="0" distR="0" wp14:anchorId="6F1FFD9D" wp14:editId="395170C3">
            <wp:extent cx="6251991" cy="2751455"/>
            <wp:effectExtent l="76200" t="76200" r="130175" b="1250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57503" cy="27538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C06999" w14:textId="77777777" w:rsidR="00F73575" w:rsidRDefault="00F73575" w:rsidP="00086EAB">
      <w:pPr>
        <w:jc w:val="both"/>
        <w:rPr>
          <w:rFonts w:ascii="Century Gothic" w:eastAsia="Segoe UI" w:hAnsi="Century Gothic" w:cs="Segoe UI"/>
          <w:b/>
          <w:noProof/>
          <w:color w:val="1F3864" w:themeColor="accent5" w:themeShade="80"/>
          <w:sz w:val="20"/>
          <w:szCs w:val="20"/>
        </w:rPr>
      </w:pPr>
    </w:p>
    <w:p w14:paraId="669FFCE7" w14:textId="77777777" w:rsidR="00F73575" w:rsidRDefault="00F73575" w:rsidP="00086EAB">
      <w:pPr>
        <w:jc w:val="both"/>
        <w:rPr>
          <w:rFonts w:ascii="Century Gothic" w:eastAsia="Segoe UI" w:hAnsi="Century Gothic" w:cs="Segoe UI"/>
          <w:b/>
          <w:noProof/>
          <w:color w:val="1F3864" w:themeColor="accent5" w:themeShade="80"/>
          <w:sz w:val="20"/>
          <w:szCs w:val="20"/>
        </w:rPr>
      </w:pPr>
    </w:p>
    <w:p w14:paraId="22B62088" w14:textId="77777777" w:rsidR="00F73575" w:rsidRDefault="00F73575" w:rsidP="00086EAB">
      <w:pPr>
        <w:jc w:val="both"/>
        <w:rPr>
          <w:rFonts w:ascii="Century Gothic" w:eastAsia="Segoe UI" w:hAnsi="Century Gothic" w:cs="Segoe UI"/>
          <w:b/>
          <w:noProof/>
          <w:color w:val="1F3864" w:themeColor="accent5" w:themeShade="80"/>
          <w:sz w:val="20"/>
          <w:szCs w:val="20"/>
        </w:rPr>
      </w:pPr>
    </w:p>
    <w:p w14:paraId="400AC97D" w14:textId="77777777" w:rsidR="00F73575" w:rsidRDefault="00F73575" w:rsidP="00086EAB">
      <w:pPr>
        <w:jc w:val="both"/>
        <w:rPr>
          <w:rFonts w:ascii="Century Gothic" w:eastAsia="Segoe UI" w:hAnsi="Century Gothic" w:cs="Segoe UI"/>
          <w:b/>
          <w:noProof/>
          <w:color w:val="1F3864" w:themeColor="accent5" w:themeShade="80"/>
          <w:sz w:val="20"/>
          <w:szCs w:val="20"/>
        </w:rPr>
      </w:pPr>
    </w:p>
    <w:p w14:paraId="78E09035" w14:textId="77777777" w:rsidR="00F73575" w:rsidRDefault="00F73575" w:rsidP="00086EAB">
      <w:pPr>
        <w:jc w:val="both"/>
        <w:rPr>
          <w:rFonts w:ascii="Century Gothic" w:eastAsia="Segoe UI" w:hAnsi="Century Gothic" w:cs="Segoe UI"/>
          <w:b/>
          <w:noProof/>
          <w:color w:val="1F3864" w:themeColor="accent5" w:themeShade="80"/>
          <w:sz w:val="20"/>
          <w:szCs w:val="20"/>
        </w:rPr>
      </w:pPr>
    </w:p>
    <w:p w14:paraId="5A092C40" w14:textId="77777777" w:rsidR="00086EAB" w:rsidRDefault="00F73575" w:rsidP="00086EAB">
      <w:pPr>
        <w:jc w:val="both"/>
        <w:rPr>
          <w:rFonts w:ascii="Century Gothic" w:eastAsia="Segoe UI" w:hAnsi="Century Gothic" w:cs="Segoe UI"/>
          <w:b/>
          <w:noProof/>
          <w:color w:val="1F3864" w:themeColor="accent5" w:themeShade="80"/>
          <w:sz w:val="20"/>
          <w:szCs w:val="20"/>
        </w:rPr>
      </w:pPr>
      <w:r>
        <w:rPr>
          <w:rStyle w:val="Heading1Char"/>
        </w:rPr>
        <w:t>New Account Request via Site Admin Tool:</w:t>
      </w:r>
    </w:p>
    <w:p w14:paraId="2CF37BC7" w14:textId="77777777" w:rsidR="00E0569B" w:rsidRPr="00E0569B" w:rsidRDefault="00E0569B" w:rsidP="006F5FF8">
      <w:pPr>
        <w:pStyle w:val="ListParagraph"/>
        <w:numPr>
          <w:ilvl w:val="0"/>
          <w:numId w:val="1"/>
        </w:numPr>
        <w:jc w:val="both"/>
        <w:rPr>
          <w:rFonts w:ascii="Century Gothic" w:eastAsia="Segoe UI" w:hAnsi="Century Gothic" w:cs="Segoe UI"/>
          <w:noProof/>
          <w:color w:val="1F3864" w:themeColor="accent5" w:themeShade="80"/>
          <w:sz w:val="20"/>
          <w:szCs w:val="20"/>
        </w:rPr>
      </w:pPr>
      <w:r w:rsidRPr="00E0569B">
        <w:rPr>
          <w:rFonts w:ascii="Century Gothic" w:eastAsia="Segoe UI" w:hAnsi="Century Gothic" w:cs="Segoe UI"/>
          <w:noProof/>
          <w:color w:val="1F3864" w:themeColor="accent5" w:themeShade="80"/>
          <w:sz w:val="20"/>
          <w:szCs w:val="20"/>
        </w:rPr>
        <w:t xml:space="preserve">Click on the </w:t>
      </w:r>
      <w:r w:rsidRPr="00C10E1F">
        <w:rPr>
          <w:rFonts w:ascii="Century Gothic" w:eastAsia="Segoe UI" w:hAnsi="Century Gothic" w:cs="Segoe UI"/>
          <w:b/>
          <w:noProof/>
          <w:color w:val="1F3864" w:themeColor="accent5" w:themeShade="80"/>
          <w:sz w:val="20"/>
          <w:szCs w:val="20"/>
        </w:rPr>
        <w:t xml:space="preserve">Admin </w:t>
      </w:r>
      <w:r w:rsidRPr="0070319A">
        <w:rPr>
          <w:rFonts w:ascii="Century Gothic" w:eastAsia="Segoe UI" w:hAnsi="Century Gothic" w:cs="Segoe UI"/>
          <w:noProof/>
          <w:color w:val="1F3864" w:themeColor="accent5" w:themeShade="80"/>
          <w:sz w:val="20"/>
          <w:szCs w:val="20"/>
        </w:rPr>
        <w:t>Icon</w:t>
      </w:r>
      <w:r w:rsidR="00F73575" w:rsidRPr="0070319A">
        <w:rPr>
          <w:rFonts w:ascii="Century Gothic" w:eastAsia="Segoe UI" w:hAnsi="Century Gothic" w:cs="Segoe UI"/>
          <w:noProof/>
          <w:color w:val="1F3864" w:themeColor="accent5" w:themeShade="80"/>
          <w:sz w:val="20"/>
          <w:szCs w:val="20"/>
        </w:rPr>
        <w:t xml:space="preserve"> </w:t>
      </w:r>
      <w:r w:rsidRPr="00E0569B">
        <w:rPr>
          <w:rFonts w:ascii="Century Gothic" w:eastAsia="Segoe UI" w:hAnsi="Century Gothic" w:cs="Segoe UI"/>
          <w:noProof/>
          <w:color w:val="1F3864" w:themeColor="accent5" w:themeShade="80"/>
          <w:sz w:val="20"/>
          <w:szCs w:val="20"/>
        </w:rPr>
        <w:t xml:space="preserve"> located in the top tool bar.</w:t>
      </w:r>
    </w:p>
    <w:p w14:paraId="13E043AF" w14:textId="77777777" w:rsidR="00E0569B" w:rsidRPr="00E0569B" w:rsidRDefault="008F38FD" w:rsidP="006F5FF8">
      <w:pPr>
        <w:pStyle w:val="ListParagraph"/>
        <w:numPr>
          <w:ilvl w:val="0"/>
          <w:numId w:val="1"/>
        </w:numPr>
        <w:jc w:val="both"/>
        <w:rPr>
          <w:rFonts w:ascii="Century Gothic" w:eastAsia="Segoe UI" w:hAnsi="Century Gothic" w:cs="Segoe UI"/>
          <w:noProof/>
          <w:color w:val="1F3864" w:themeColor="accent5" w:themeShade="80"/>
          <w:sz w:val="20"/>
          <w:szCs w:val="20"/>
        </w:rPr>
      </w:pPr>
      <w:r>
        <w:rPr>
          <w:noProof/>
        </w:rPr>
        <w:lastRenderedPageBreak/>
        <mc:AlternateContent>
          <mc:Choice Requires="wps">
            <w:drawing>
              <wp:anchor distT="0" distB="0" distL="114300" distR="114300" simplePos="0" relativeHeight="251670528" behindDoc="0" locked="0" layoutInCell="1" allowOverlap="1" wp14:anchorId="045FC515" wp14:editId="69185ABE">
                <wp:simplePos x="0" y="0"/>
                <wp:positionH relativeFrom="column">
                  <wp:posOffset>2981325</wp:posOffset>
                </wp:positionH>
                <wp:positionV relativeFrom="paragraph">
                  <wp:posOffset>179070</wp:posOffset>
                </wp:positionV>
                <wp:extent cx="1752600" cy="9715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752600" cy="971550"/>
                        </a:xfrm>
                        <a:prstGeom prst="rect">
                          <a:avLst/>
                        </a:prstGeom>
                        <a:noFill/>
                        <a:ln w="190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5183037" w14:textId="77777777" w:rsidR="008F38FD" w:rsidRDefault="008F38FD" w:rsidP="00AA6AD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27" type="#_x0000_t202" style="position:absolute;left:0;text-align:left;margin-left:234.75pt;margin-top:14.1pt;width:138pt;height:7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" filled="f" strokecolor="black [3213]" strokeweight="1.5pt">
                <v:textbox>
                  <w:txbxContent>
                    <w:p w:rsidR="008F38FD" w:rsidRDefault="008F38FD" w:rsidP="00AA6AD9">
                      <w:pPr>
                        <w:jc w:val="center"/>
                      </w:pPr>
                    </w:p>
                  </w:txbxContent>
                </v:textbox>
              </v:shape>
            </w:pict>
          </mc:Fallback>
        </mc:AlternateContent>
      </w:r>
      <w:r w:rsidR="00C10E1F">
        <w:rPr>
          <w:rFonts w:ascii="Century Gothic" w:eastAsia="Segoe UI" w:hAnsi="Century Gothic" w:cs="Segoe UI"/>
          <w:noProof/>
          <w:color w:val="1F3864" w:themeColor="accent5" w:themeShade="80"/>
          <w:sz w:val="20"/>
          <w:szCs w:val="20"/>
        </w:rPr>
        <w:t xml:space="preserve">From the drop down, click on </w:t>
      </w:r>
      <w:r w:rsidR="00C10E1F" w:rsidRPr="00C10E1F">
        <w:rPr>
          <w:rFonts w:ascii="Century Gothic" w:eastAsia="Segoe UI" w:hAnsi="Century Gothic" w:cs="Segoe UI"/>
          <w:b/>
          <w:noProof/>
          <w:color w:val="1F3864" w:themeColor="accent5" w:themeShade="80"/>
          <w:sz w:val="20"/>
          <w:szCs w:val="20"/>
        </w:rPr>
        <w:t>Account Requests</w:t>
      </w:r>
      <w:r w:rsidR="00E0569B" w:rsidRPr="00E0569B">
        <w:rPr>
          <w:rFonts w:ascii="Century Gothic" w:eastAsia="Segoe UI" w:hAnsi="Century Gothic" w:cs="Segoe UI"/>
          <w:noProof/>
          <w:color w:val="1F3864" w:themeColor="accent5" w:themeShade="80"/>
          <w:sz w:val="20"/>
          <w:szCs w:val="20"/>
        </w:rPr>
        <w:t xml:space="preserve">. </w:t>
      </w:r>
    </w:p>
    <w:p w14:paraId="1D914181" w14:textId="77777777" w:rsidR="00086EAB" w:rsidRDefault="00E0569B" w:rsidP="00E0569B">
      <w:pPr>
        <w:jc w:val="center"/>
        <w:rPr>
          <w:noProof/>
        </w:rPr>
      </w:pPr>
      <w:r w:rsidRPr="00E0569B">
        <w:rPr>
          <w:noProof/>
        </w:rPr>
        <w:drawing>
          <wp:anchor distT="0" distB="0" distL="114300" distR="114300" simplePos="0" relativeHeight="251668480" behindDoc="0" locked="0" layoutInCell="1" allowOverlap="1" wp14:anchorId="665E19FD" wp14:editId="4317FF7D">
            <wp:simplePos x="0" y="0"/>
            <wp:positionH relativeFrom="column">
              <wp:posOffset>3657600</wp:posOffset>
            </wp:positionH>
            <wp:positionV relativeFrom="paragraph">
              <wp:posOffset>173355</wp:posOffset>
            </wp:positionV>
            <wp:extent cx="1053465" cy="7327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053465" cy="732790"/>
                    </a:xfrm>
                    <a:prstGeom prst="rect">
                      <a:avLst/>
                    </a:prstGeom>
                  </pic:spPr>
                </pic:pic>
              </a:graphicData>
            </a:graphic>
          </wp:anchor>
        </w:drawing>
      </w:r>
      <w:r w:rsidRPr="00E0569B">
        <w:rPr>
          <w:noProof/>
        </w:rPr>
        <w:drawing>
          <wp:inline distT="0" distB="0" distL="0" distR="0" wp14:anchorId="0AB12C90" wp14:editId="4A075519">
            <wp:extent cx="609685" cy="4763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685" cy="476316"/>
                    </a:xfrm>
                    <a:prstGeom prst="rect">
                      <a:avLst/>
                    </a:prstGeom>
                  </pic:spPr>
                </pic:pic>
              </a:graphicData>
            </a:graphic>
          </wp:inline>
        </w:drawing>
      </w:r>
    </w:p>
    <w:p w14:paraId="688ABCCA" w14:textId="77777777" w:rsidR="00086EAB" w:rsidRDefault="00E0569B" w:rsidP="00B00400">
      <w:pPr>
        <w:jc w:val="center"/>
        <w:rPr>
          <w:noProof/>
        </w:rPr>
      </w:pPr>
      <w:r>
        <w:rPr>
          <w:noProof/>
        </w:rPr>
        <mc:AlternateContent>
          <mc:Choice Requires="wps">
            <w:drawing>
              <wp:anchor distT="0" distB="0" distL="114300" distR="114300" simplePos="0" relativeHeight="251669504" behindDoc="0" locked="0" layoutInCell="1" allowOverlap="1" wp14:anchorId="1658702F" wp14:editId="59D47538">
                <wp:simplePos x="0" y="0"/>
                <wp:positionH relativeFrom="column">
                  <wp:posOffset>3829050</wp:posOffset>
                </wp:positionH>
                <wp:positionV relativeFrom="paragraph">
                  <wp:posOffset>198755</wp:posOffset>
                </wp:positionV>
                <wp:extent cx="790575" cy="14287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790575" cy="1428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380A8165" w14:textId="77777777" w:rsidR="00E0569B" w:rsidRDefault="00E056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4" o:spid="_x0000_s1028" type="#_x0000_t202" style="position:absolute;left:0;text-align:left;margin-left:301.5pt;margin-top:15.65pt;width:62.25pt;height:11.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" filled="f" strokecolor="red" strokeweight=".5pt">
                <v:textbox>
                  <w:txbxContent>
                    <w:p w:rsidR="00E0569B" w:rsidRDefault="00E0569B"/>
                  </w:txbxContent>
                </v:textbox>
              </v:shape>
            </w:pict>
          </mc:Fallback>
        </mc:AlternateContent>
      </w:r>
    </w:p>
    <w:p w14:paraId="2D7983CD" w14:textId="77777777" w:rsidR="00E0569B" w:rsidRDefault="00E0569B" w:rsidP="00B00400">
      <w:pPr>
        <w:jc w:val="center"/>
        <w:rPr>
          <w:noProof/>
        </w:rPr>
      </w:pPr>
    </w:p>
    <w:p w14:paraId="29C210F6" w14:textId="77777777" w:rsidR="009B0E1A" w:rsidRDefault="009B0E1A" w:rsidP="009B0E1A">
      <w:pPr>
        <w:pStyle w:val="ListParagraph"/>
        <w:rPr>
          <w:noProof/>
        </w:rPr>
      </w:pPr>
    </w:p>
    <w:p w14:paraId="15117DC5" w14:textId="77777777" w:rsidR="00E0569B" w:rsidRDefault="008F38FD" w:rsidP="006F5FF8">
      <w:pPr>
        <w:pStyle w:val="ListParagraph"/>
        <w:numPr>
          <w:ilvl w:val="0"/>
          <w:numId w:val="2"/>
        </w:numPr>
        <w:rPr>
          <w:noProof/>
        </w:rPr>
      </w:pPr>
      <w:r>
        <w:rPr>
          <w:noProof/>
        </w:rPr>
        <mc:AlternateContent>
          <mc:Choice Requires="wps">
            <w:drawing>
              <wp:anchor distT="0" distB="0" distL="114300" distR="114300" simplePos="0" relativeHeight="251672576" behindDoc="0" locked="0" layoutInCell="1" allowOverlap="1" wp14:anchorId="46A1BD62" wp14:editId="45EB42DA">
                <wp:simplePos x="0" y="0"/>
                <wp:positionH relativeFrom="column">
                  <wp:posOffset>2428875</wp:posOffset>
                </wp:positionH>
                <wp:positionV relativeFrom="paragraph">
                  <wp:posOffset>218440</wp:posOffset>
                </wp:positionV>
                <wp:extent cx="1971675" cy="86677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1971675" cy="866775"/>
                        </a:xfrm>
                        <a:prstGeom prst="rect">
                          <a:avLst/>
                        </a:prstGeom>
                        <a:noFill/>
                        <a:ln w="19050">
                          <a:solidFill>
                            <a:sysClr val="windowText" lastClr="000000"/>
                          </a:solidFill>
                        </a:ln>
                        <a:effectLst/>
                      </wps:spPr>
                      <wps:txbx>
                        <w:txbxContent>
                          <w:p w14:paraId="192ACADF" w14:textId="77777777" w:rsidR="008F38FD" w:rsidRDefault="008F38FD" w:rsidP="00AA6AD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89E83" id="Text Box 17" o:spid="_x0000_s1029" type="#_x0000_t202" style="position:absolute;left:0;text-align:left;margin-left:191.25pt;margin-top:17.2pt;width:155.25pt;height:6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" filled="f" strokecolor="windowText" strokeweight="1.5pt">
                <v:textbox>
                  <w:txbxContent>
                    <w:p w:rsidR="008F38FD" w:rsidRDefault="008F38FD" w:rsidP="00AA6AD9">
                      <w:pPr>
                        <w:jc w:val="center"/>
                      </w:pPr>
                    </w:p>
                  </w:txbxContent>
                </v:textbox>
              </v:shape>
            </w:pict>
          </mc:Fallback>
        </mc:AlternateContent>
      </w:r>
      <w:r>
        <w:rPr>
          <w:noProof/>
        </w:rPr>
        <w:t xml:space="preserve">Click on </w:t>
      </w:r>
      <w:r w:rsidRPr="00C10E1F">
        <w:rPr>
          <w:b/>
          <w:noProof/>
        </w:rPr>
        <w:t>+Request New Account</w:t>
      </w:r>
      <w:r w:rsidR="002A0E79">
        <w:rPr>
          <w:b/>
          <w:noProof/>
        </w:rPr>
        <w:t xml:space="preserve"> </w:t>
      </w:r>
      <w:r w:rsidR="002A0E79">
        <w:rPr>
          <w:b/>
          <w:noProof/>
          <w:color w:val="FF0000"/>
        </w:rPr>
        <w:t>(Non-OnCore/Non Epic Study Monitors should be submitted as an “Outside Auditor”.</w:t>
      </w:r>
    </w:p>
    <w:p w14:paraId="5B129E38" w14:textId="77777777" w:rsidR="008F38FD" w:rsidRDefault="00A3604D" w:rsidP="008F38FD">
      <w:pPr>
        <w:jc w:val="center"/>
        <w:rPr>
          <w:noProof/>
        </w:rPr>
      </w:pPr>
      <w:r w:rsidRPr="00A3604D">
        <w:rPr>
          <w:b/>
          <w:noProof/>
        </w:rPr>
        <mc:AlternateContent>
          <mc:Choice Requires="wps">
            <w:drawing>
              <wp:anchor distT="0" distB="0" distL="114300" distR="114300" simplePos="0" relativeHeight="251691008" behindDoc="0" locked="0" layoutInCell="1" allowOverlap="1" wp14:anchorId="6D706E66" wp14:editId="0D482AA8">
                <wp:simplePos x="0" y="0"/>
                <wp:positionH relativeFrom="column">
                  <wp:posOffset>2476500</wp:posOffset>
                </wp:positionH>
                <wp:positionV relativeFrom="paragraph">
                  <wp:posOffset>441960</wp:posOffset>
                </wp:positionV>
                <wp:extent cx="1676400" cy="320040"/>
                <wp:effectExtent l="0" t="0" r="19050" b="22860"/>
                <wp:wrapNone/>
                <wp:docPr id="29" name="Text Box 29"/>
                <wp:cNvGraphicFramePr/>
                <a:graphic xmlns:a="http://schemas.openxmlformats.org/drawingml/2006/main">
                  <a:graphicData uri="http://schemas.microsoft.com/office/word/2010/wordprocessingShape">
                    <wps:wsp>
                      <wps:cNvSpPr txBox="1"/>
                      <wps:spPr>
                        <a:xfrm>
                          <a:off x="0" y="0"/>
                          <a:ext cx="1676400" cy="320040"/>
                        </a:xfrm>
                        <a:prstGeom prst="rect">
                          <a:avLst/>
                        </a:prstGeom>
                        <a:noFill/>
                        <a:ln w="12700">
                          <a:solidFill>
                            <a:srgbClr val="FF0000"/>
                          </a:solidFill>
                        </a:ln>
                      </wps:spPr>
                      <wps:txbx>
                        <w:txbxContent>
                          <w:p w14:paraId="626574B6" w14:textId="77777777" w:rsidR="00A3604D" w:rsidRDefault="00A3604D" w:rsidP="00A36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18B66" id="Text Box 29" o:spid="_x0000_s1030" type="#_x0000_t202" style="position:absolute;left:0;text-align:left;margin-left:195pt;margin-top:34.8pt;width:132pt;height:25.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" filled="f" strokecolor="red" strokeweight="1pt">
                <v:textbox>
                  <w:txbxContent>
                    <w:p w:rsidR="00A3604D" w:rsidRDefault="00A3604D" w:rsidP="00A3604D"/>
                  </w:txbxContent>
                </v:textbox>
              </v:shape>
            </w:pict>
          </mc:Fallback>
        </mc:AlternateContent>
      </w:r>
      <w:r w:rsidR="008F38FD">
        <w:rPr>
          <w:noProof/>
        </w:rPr>
        <w:drawing>
          <wp:inline distT="0" distB="0" distL="0" distR="0" wp14:anchorId="24991C37" wp14:editId="20DC31C4">
            <wp:extent cx="1971675" cy="809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1675" cy="809625"/>
                    </a:xfrm>
                    <a:prstGeom prst="rect">
                      <a:avLst/>
                    </a:prstGeom>
                  </pic:spPr>
                </pic:pic>
              </a:graphicData>
            </a:graphic>
          </wp:inline>
        </w:drawing>
      </w:r>
    </w:p>
    <w:p w14:paraId="744CB843" w14:textId="77777777" w:rsidR="006F5FF8" w:rsidRDefault="006F5FF8" w:rsidP="008F38FD">
      <w:pPr>
        <w:jc w:val="center"/>
        <w:rPr>
          <w:noProof/>
        </w:rPr>
      </w:pPr>
    </w:p>
    <w:p w14:paraId="3E45CE16" w14:textId="77777777" w:rsidR="006F5FF8" w:rsidRDefault="006F5FF8" w:rsidP="006F5FF8">
      <w:pPr>
        <w:pStyle w:val="ListParagraph"/>
        <w:numPr>
          <w:ilvl w:val="0"/>
          <w:numId w:val="2"/>
        </w:numPr>
        <w:rPr>
          <w:noProof/>
        </w:rPr>
      </w:pPr>
      <w:r>
        <w:rPr>
          <w:noProof/>
        </w:rPr>
        <w:t xml:space="preserve">Click on </w:t>
      </w:r>
      <w:r w:rsidRPr="006F5FF8">
        <w:rPr>
          <w:b/>
          <w:noProof/>
        </w:rPr>
        <w:t>Request access for a new site</w:t>
      </w:r>
      <w:r w:rsidR="00506388">
        <w:rPr>
          <w:b/>
          <w:noProof/>
        </w:rPr>
        <w:t xml:space="preserve"> </w:t>
      </w:r>
      <w:r w:rsidR="00506388">
        <w:rPr>
          <w:b/>
          <w:noProof/>
          <w:color w:val="FF0000"/>
        </w:rPr>
        <w:t xml:space="preserve">(This would be used for Study Monitors whose studies are not in OnCore and not in Epic) </w:t>
      </w:r>
      <w:r w:rsidR="002A0E79">
        <w:rPr>
          <w:b/>
          <w:noProof/>
          <w:color w:val="FF0000"/>
        </w:rPr>
        <w:t xml:space="preserve">It should be submitted as an “Outside Auditor”. </w:t>
      </w:r>
      <w:r w:rsidR="00506388">
        <w:rPr>
          <w:b/>
          <w:noProof/>
          <w:color w:val="FF0000"/>
        </w:rPr>
        <w:t>The naming convention for the study would be: Company name (space), Study name (space), ROI.</w:t>
      </w:r>
      <w:r w:rsidR="00CD4519">
        <w:rPr>
          <w:b/>
          <w:noProof/>
          <w:color w:val="FF0000"/>
        </w:rPr>
        <w:t xml:space="preserve"> ** Please note: Before you submit the Link request, please email the HIM Epic Analyst of the new site info (how the site shou</w:t>
      </w:r>
      <w:r w:rsidR="002927CA">
        <w:rPr>
          <w:b/>
          <w:noProof/>
          <w:color w:val="FF0000"/>
        </w:rPr>
        <w:t>ld be named, i.e., company name (space), study name (space), ROI) so that it</w:t>
      </w:r>
      <w:r w:rsidR="00CD4519">
        <w:rPr>
          <w:b/>
          <w:noProof/>
          <w:color w:val="FF0000"/>
        </w:rPr>
        <w:t xml:space="preserve"> can manually</w:t>
      </w:r>
      <w:r w:rsidR="002927CA">
        <w:rPr>
          <w:b/>
          <w:noProof/>
          <w:color w:val="FF0000"/>
        </w:rPr>
        <w:t xml:space="preserve"> be built</w:t>
      </w:r>
      <w:r w:rsidR="00CD4519">
        <w:rPr>
          <w:b/>
          <w:noProof/>
          <w:color w:val="FF0000"/>
        </w:rPr>
        <w:t xml:space="preserve"> it in Epic.</w:t>
      </w:r>
    </w:p>
    <w:p w14:paraId="170003A0" w14:textId="77777777" w:rsidR="006F5FF8" w:rsidRDefault="0070319A" w:rsidP="00B00400">
      <w:pPr>
        <w:jc w:val="center"/>
        <w:rPr>
          <w:noProof/>
        </w:rPr>
      </w:pPr>
      <w:r>
        <w:rPr>
          <w:noProof/>
        </w:rPr>
        <w:drawing>
          <wp:anchor distT="0" distB="0" distL="114300" distR="114300" simplePos="0" relativeHeight="251681792" behindDoc="1" locked="0" layoutInCell="1" allowOverlap="1" wp14:anchorId="3A6DE021" wp14:editId="243C271C">
            <wp:simplePos x="0" y="0"/>
            <wp:positionH relativeFrom="column">
              <wp:posOffset>6038215</wp:posOffset>
            </wp:positionH>
            <wp:positionV relativeFrom="paragraph">
              <wp:posOffset>1400996</wp:posOffset>
            </wp:positionV>
            <wp:extent cx="280259" cy="232410"/>
            <wp:effectExtent l="19050" t="0" r="24765" b="914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0259" cy="23241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A3604D">
        <w:rPr>
          <w:b/>
          <w:noProof/>
        </w:rPr>
        <mc:AlternateContent>
          <mc:Choice Requires="wps">
            <w:drawing>
              <wp:anchor distT="0" distB="0" distL="114300" distR="114300" simplePos="0" relativeHeight="251688960" behindDoc="0" locked="0" layoutInCell="1" allowOverlap="1" wp14:anchorId="32B51DD6" wp14:editId="69466B37">
                <wp:simplePos x="0" y="0"/>
                <wp:positionH relativeFrom="column">
                  <wp:posOffset>3787140</wp:posOffset>
                </wp:positionH>
                <wp:positionV relativeFrom="paragraph">
                  <wp:posOffset>775970</wp:posOffset>
                </wp:positionV>
                <wp:extent cx="1569720" cy="259080"/>
                <wp:effectExtent l="0" t="0" r="11430" b="26670"/>
                <wp:wrapNone/>
                <wp:docPr id="27" name="Text Box 27"/>
                <wp:cNvGraphicFramePr/>
                <a:graphic xmlns:a="http://schemas.openxmlformats.org/drawingml/2006/main">
                  <a:graphicData uri="http://schemas.microsoft.com/office/word/2010/wordprocessingShape">
                    <wps:wsp>
                      <wps:cNvSpPr txBox="1"/>
                      <wps:spPr>
                        <a:xfrm>
                          <a:off x="0" y="0"/>
                          <a:ext cx="1569720" cy="259080"/>
                        </a:xfrm>
                        <a:prstGeom prst="rect">
                          <a:avLst/>
                        </a:prstGeom>
                        <a:noFill/>
                        <a:ln w="12700">
                          <a:solidFill>
                            <a:srgbClr val="FF0000"/>
                          </a:solidFill>
                        </a:ln>
                      </wps:spPr>
                      <wps:txbx>
                        <w:txbxContent>
                          <w:p w14:paraId="238AEA15" w14:textId="77777777" w:rsidR="00A3604D" w:rsidRDefault="00A3604D" w:rsidP="00A36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18B66" id="Text Box 27" o:spid="_x0000_s1031" type="#_x0000_t202" style="position:absolute;left:0;text-align:left;margin-left:298.2pt;margin-top:61.1pt;width:123.6pt;height:20.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" filled="f" strokecolor="red" strokeweight="1pt">
                <v:textbox>
                  <w:txbxContent>
                    <w:p w:rsidR="00A3604D" w:rsidRDefault="00A3604D" w:rsidP="00A3604D"/>
                  </w:txbxContent>
                </v:textbox>
              </v:shape>
            </w:pict>
          </mc:Fallback>
        </mc:AlternateContent>
      </w:r>
      <w:r w:rsidR="006F5FF8">
        <w:rPr>
          <w:noProof/>
        </w:rPr>
        <w:drawing>
          <wp:inline distT="0" distB="0" distL="0" distR="0" wp14:anchorId="4D8BF9F7" wp14:editId="0E016288">
            <wp:extent cx="4110437" cy="1198161"/>
            <wp:effectExtent l="76200" t="76200" r="137795" b="135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72996" cy="12163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97DE99" w14:textId="77777777" w:rsidR="00E863B5" w:rsidRDefault="00E863B5" w:rsidP="00E863B5">
      <w:pPr>
        <w:jc w:val="center"/>
        <w:rPr>
          <w:noProof/>
        </w:rPr>
      </w:pPr>
      <w:r>
        <w:rPr>
          <w:noProof/>
        </w:rPr>
        <w:t xml:space="preserve">Use the </w:t>
      </w:r>
      <w:r w:rsidRPr="00E863B5">
        <w:rPr>
          <w:b/>
          <w:noProof/>
        </w:rPr>
        <w:t>Epic Link Access Request Form</w:t>
      </w:r>
      <w:r>
        <w:rPr>
          <w:noProof/>
        </w:rPr>
        <w:t xml:space="preserve"> and enter</w:t>
      </w:r>
      <w:r w:rsidR="0070319A">
        <w:rPr>
          <w:noProof/>
        </w:rPr>
        <w:t xml:space="preserve"> the</w:t>
      </w:r>
      <w:r>
        <w:rPr>
          <w:noProof/>
        </w:rPr>
        <w:t xml:space="preserve"> required </w:t>
      </w:r>
      <w:r w:rsidRPr="00F123C7">
        <w:rPr>
          <w:b/>
          <w:noProof/>
        </w:rPr>
        <w:t xml:space="preserve">Site </w:t>
      </w:r>
      <w:r>
        <w:rPr>
          <w:noProof/>
        </w:rPr>
        <w:t xml:space="preserve">information identified with </w:t>
      </w:r>
    </w:p>
    <w:p w14:paraId="3B438CBE" w14:textId="77777777" w:rsidR="00E863B5" w:rsidRDefault="00E863B5" w:rsidP="00E863B5">
      <w:pPr>
        <w:pStyle w:val="ListParagraph"/>
        <w:numPr>
          <w:ilvl w:val="0"/>
          <w:numId w:val="9"/>
        </w:numPr>
        <w:rPr>
          <w:noProof/>
        </w:rPr>
      </w:pPr>
      <w:r w:rsidRPr="00E863B5">
        <w:rPr>
          <w:b/>
          <w:noProof/>
        </w:rPr>
        <w:t>Site Name</w:t>
      </w:r>
      <w:r>
        <w:rPr>
          <w:noProof/>
        </w:rPr>
        <w:t xml:space="preserve"> is the </w:t>
      </w:r>
      <w:r w:rsidR="00895EDC">
        <w:rPr>
          <w:noProof/>
        </w:rPr>
        <w:t>‘</w:t>
      </w:r>
      <w:r>
        <w:rPr>
          <w:noProof/>
        </w:rPr>
        <w:t>Company requesting access to E</w:t>
      </w:r>
      <w:r w:rsidR="00895EDC">
        <w:rPr>
          <w:noProof/>
        </w:rPr>
        <w:t xml:space="preserve">mory </w:t>
      </w:r>
      <w:r>
        <w:rPr>
          <w:noProof/>
        </w:rPr>
        <w:t xml:space="preserve"> Link</w:t>
      </w:r>
      <w:r w:rsidR="00895EDC">
        <w:rPr>
          <w:noProof/>
        </w:rPr>
        <w:t>’</w:t>
      </w:r>
      <w:r w:rsidR="00506388">
        <w:rPr>
          <w:noProof/>
        </w:rPr>
        <w:t xml:space="preserve"> </w:t>
      </w:r>
    </w:p>
    <w:p w14:paraId="297B23ED" w14:textId="77777777" w:rsidR="00E863B5" w:rsidRDefault="00E863B5" w:rsidP="00E863B5">
      <w:pPr>
        <w:pStyle w:val="ListParagraph"/>
        <w:numPr>
          <w:ilvl w:val="0"/>
          <w:numId w:val="9"/>
        </w:numPr>
        <w:rPr>
          <w:noProof/>
        </w:rPr>
      </w:pPr>
      <w:r w:rsidRPr="00E863B5">
        <w:rPr>
          <w:b/>
          <w:noProof/>
        </w:rPr>
        <w:t>Site Type</w:t>
      </w:r>
      <w:r>
        <w:rPr>
          <w:noProof/>
        </w:rPr>
        <w:t xml:space="preserve"> is </w:t>
      </w:r>
      <w:r w:rsidR="00895EDC">
        <w:rPr>
          <w:noProof/>
        </w:rPr>
        <w:t>‘</w:t>
      </w:r>
      <w:r>
        <w:rPr>
          <w:noProof/>
        </w:rPr>
        <w:t>Research Study Monitor</w:t>
      </w:r>
      <w:r w:rsidR="00895EDC">
        <w:rPr>
          <w:noProof/>
        </w:rPr>
        <w:t>’</w:t>
      </w:r>
      <w:r>
        <w:rPr>
          <w:noProof/>
        </w:rPr>
        <w:t xml:space="preserve"> via the drop down</w:t>
      </w:r>
    </w:p>
    <w:p w14:paraId="741DF8D6" w14:textId="77777777" w:rsidR="00E863B5" w:rsidRDefault="00E863B5" w:rsidP="00E863B5">
      <w:pPr>
        <w:pStyle w:val="ListParagraph"/>
        <w:numPr>
          <w:ilvl w:val="0"/>
          <w:numId w:val="9"/>
        </w:numPr>
        <w:rPr>
          <w:noProof/>
        </w:rPr>
      </w:pPr>
      <w:r w:rsidRPr="00E863B5">
        <w:rPr>
          <w:b/>
          <w:noProof/>
        </w:rPr>
        <w:t>Phone, Fax, Address</w:t>
      </w:r>
      <w:r>
        <w:rPr>
          <w:noProof/>
        </w:rPr>
        <w:t xml:space="preserve"> is the </w:t>
      </w:r>
      <w:r w:rsidR="00895EDC">
        <w:rPr>
          <w:noProof/>
        </w:rPr>
        <w:t>‘</w:t>
      </w:r>
      <w:r>
        <w:rPr>
          <w:noProof/>
        </w:rPr>
        <w:t>Compnay Number &amp; Mailing Address</w:t>
      </w:r>
      <w:r w:rsidR="00895EDC">
        <w:rPr>
          <w:noProof/>
        </w:rPr>
        <w:t>’</w:t>
      </w:r>
    </w:p>
    <w:p w14:paraId="3CE01D5B" w14:textId="77777777" w:rsidR="004E6D74" w:rsidRDefault="004E6D74" w:rsidP="00E863B5">
      <w:pPr>
        <w:pStyle w:val="ListParagraph"/>
        <w:numPr>
          <w:ilvl w:val="0"/>
          <w:numId w:val="9"/>
        </w:numPr>
        <w:rPr>
          <w:noProof/>
        </w:rPr>
      </w:pPr>
      <w:r w:rsidRPr="00895EDC">
        <w:rPr>
          <w:noProof/>
        </w:rPr>
        <w:t>Click</w:t>
      </w:r>
      <w:r w:rsidRPr="008069C6">
        <w:rPr>
          <w:b/>
          <w:noProof/>
        </w:rPr>
        <w:t xml:space="preserve"> Next</w:t>
      </w:r>
      <w:r w:rsidRPr="008069C6">
        <w:rPr>
          <w:noProof/>
        </w:rPr>
        <w:t xml:space="preserve"> located in bottom right hand corner</w:t>
      </w:r>
    </w:p>
    <w:p w14:paraId="7CD31062" w14:textId="77777777" w:rsidR="009A7068" w:rsidRDefault="009A7068" w:rsidP="009A7068">
      <w:pPr>
        <w:pStyle w:val="ListParagraph"/>
        <w:ind w:left="1800"/>
        <w:rPr>
          <w:noProof/>
        </w:rPr>
      </w:pPr>
    </w:p>
    <w:p w14:paraId="4828881F" w14:textId="77777777" w:rsidR="009A7068" w:rsidRPr="009A7068" w:rsidRDefault="009A7068" w:rsidP="009A7068">
      <w:pPr>
        <w:pStyle w:val="ListParagraph"/>
        <w:numPr>
          <w:ilvl w:val="0"/>
          <w:numId w:val="2"/>
        </w:numPr>
        <w:rPr>
          <w:noProof/>
        </w:rPr>
      </w:pPr>
      <w:r>
        <w:rPr>
          <w:noProof/>
        </w:rPr>
        <w:t xml:space="preserve">Click on </w:t>
      </w:r>
      <w:r w:rsidRPr="009A7068">
        <w:rPr>
          <w:b/>
          <w:noProof/>
        </w:rPr>
        <w:t>Request access for a research monitor</w:t>
      </w:r>
    </w:p>
    <w:p w14:paraId="55FAE54D" w14:textId="77777777" w:rsidR="009A7068" w:rsidRDefault="00895EDC" w:rsidP="009A7068">
      <w:pPr>
        <w:ind w:left="360"/>
        <w:rPr>
          <w:noProof/>
        </w:rPr>
      </w:pPr>
      <w:r>
        <w:rPr>
          <w:noProof/>
        </w:rPr>
        <w:drawing>
          <wp:anchor distT="0" distB="0" distL="114300" distR="114300" simplePos="0" relativeHeight="251683840" behindDoc="1" locked="0" layoutInCell="1" allowOverlap="1" wp14:anchorId="662DC12A" wp14:editId="04584639">
            <wp:simplePos x="0" y="0"/>
            <wp:positionH relativeFrom="column">
              <wp:posOffset>6042660</wp:posOffset>
            </wp:positionH>
            <wp:positionV relativeFrom="paragraph">
              <wp:posOffset>1220470</wp:posOffset>
            </wp:positionV>
            <wp:extent cx="280035" cy="247464"/>
            <wp:effectExtent l="19050" t="0" r="24765" b="1149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0035" cy="24746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DC4F78" w:rsidRPr="00DC4F78">
        <w:rPr>
          <w:b/>
          <w:noProof/>
        </w:rPr>
        <mc:AlternateContent>
          <mc:Choice Requires="wps">
            <w:drawing>
              <wp:anchor distT="0" distB="0" distL="114300" distR="114300" simplePos="0" relativeHeight="251686912" behindDoc="0" locked="0" layoutInCell="1" allowOverlap="1" wp14:anchorId="498AA3A4" wp14:editId="66B4A77D">
                <wp:simplePos x="0" y="0"/>
                <wp:positionH relativeFrom="column">
                  <wp:posOffset>3497580</wp:posOffset>
                </wp:positionH>
                <wp:positionV relativeFrom="paragraph">
                  <wp:posOffset>588010</wp:posOffset>
                </wp:positionV>
                <wp:extent cx="2164080" cy="289560"/>
                <wp:effectExtent l="0" t="0" r="26670" b="15240"/>
                <wp:wrapNone/>
                <wp:docPr id="26" name="Text Box 26"/>
                <wp:cNvGraphicFramePr/>
                <a:graphic xmlns:a="http://schemas.openxmlformats.org/drawingml/2006/main">
                  <a:graphicData uri="http://schemas.microsoft.com/office/word/2010/wordprocessingShape">
                    <wps:wsp>
                      <wps:cNvSpPr txBox="1"/>
                      <wps:spPr>
                        <a:xfrm>
                          <a:off x="0" y="0"/>
                          <a:ext cx="2164080" cy="289560"/>
                        </a:xfrm>
                        <a:prstGeom prst="rect">
                          <a:avLst/>
                        </a:prstGeom>
                        <a:noFill/>
                        <a:ln w="12700">
                          <a:solidFill>
                            <a:srgbClr val="FF0000"/>
                          </a:solidFill>
                        </a:ln>
                      </wps:spPr>
                      <wps:txbx>
                        <w:txbxContent>
                          <w:p w14:paraId="5724493F" w14:textId="77777777" w:rsidR="00DC4F78" w:rsidRDefault="00DC4F78" w:rsidP="00DC4F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18B66" id="Text Box 26" o:spid="_x0000_s1032" type="#_x0000_t202" style="position:absolute;left:0;text-align:left;margin-left:275.4pt;margin-top:46.3pt;width:170.4pt;height:22.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" filled="f" strokecolor="red" strokeweight="1pt">
                <v:textbox>
                  <w:txbxContent>
                    <w:p w:rsidR="00DC4F78" w:rsidRDefault="00DC4F78" w:rsidP="00DC4F78"/>
                  </w:txbxContent>
                </v:textbox>
              </v:shape>
            </w:pict>
          </mc:Fallback>
        </mc:AlternateContent>
      </w:r>
      <w:r w:rsidR="009A7068">
        <w:rPr>
          <w:noProof/>
        </w:rPr>
        <w:t xml:space="preserve">                            </w:t>
      </w:r>
      <w:r w:rsidR="009A7068">
        <w:rPr>
          <w:noProof/>
        </w:rPr>
        <w:drawing>
          <wp:inline distT="0" distB="0" distL="0" distR="0" wp14:anchorId="3B8A493E" wp14:editId="43289967">
            <wp:extent cx="4602319" cy="1018902"/>
            <wp:effectExtent l="76200" t="76200" r="141605" b="1244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5474" cy="10350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3BA539" w14:textId="77777777" w:rsidR="009A7068" w:rsidRDefault="009A7068" w:rsidP="009A7068">
      <w:pPr>
        <w:jc w:val="center"/>
        <w:rPr>
          <w:noProof/>
        </w:rPr>
      </w:pPr>
      <w:r>
        <w:rPr>
          <w:noProof/>
        </w:rPr>
        <w:t xml:space="preserve">Use the </w:t>
      </w:r>
      <w:r w:rsidRPr="00E863B5">
        <w:rPr>
          <w:b/>
          <w:noProof/>
        </w:rPr>
        <w:t>Epic Link Access Request Form</w:t>
      </w:r>
      <w:r>
        <w:rPr>
          <w:noProof/>
        </w:rPr>
        <w:t xml:space="preserve"> and enter</w:t>
      </w:r>
      <w:r w:rsidR="00895EDC">
        <w:rPr>
          <w:noProof/>
        </w:rPr>
        <w:t xml:space="preserve"> the</w:t>
      </w:r>
      <w:r>
        <w:rPr>
          <w:noProof/>
        </w:rPr>
        <w:t xml:space="preserve"> required </w:t>
      </w:r>
      <w:r w:rsidR="00F123C7" w:rsidRPr="00F123C7">
        <w:rPr>
          <w:b/>
          <w:noProof/>
        </w:rPr>
        <w:t>User</w:t>
      </w:r>
      <w:r>
        <w:rPr>
          <w:noProof/>
        </w:rPr>
        <w:t xml:space="preserve"> information identified with </w:t>
      </w:r>
    </w:p>
    <w:p w14:paraId="2C3E44EA" w14:textId="77777777" w:rsidR="009A7068" w:rsidRDefault="00F123C7" w:rsidP="00487B93">
      <w:pPr>
        <w:pStyle w:val="ListParagraph"/>
        <w:numPr>
          <w:ilvl w:val="0"/>
          <w:numId w:val="10"/>
        </w:numPr>
        <w:rPr>
          <w:noProof/>
        </w:rPr>
      </w:pPr>
      <w:r w:rsidRPr="00487B93">
        <w:rPr>
          <w:b/>
          <w:noProof/>
        </w:rPr>
        <w:t>Name [Last, Fir</w:t>
      </w:r>
      <w:r w:rsidR="00487B93" w:rsidRPr="00487B93">
        <w:rPr>
          <w:b/>
          <w:noProof/>
        </w:rPr>
        <w:t>st]</w:t>
      </w:r>
      <w:r w:rsidR="00487B93">
        <w:rPr>
          <w:noProof/>
        </w:rPr>
        <w:t xml:space="preserve"> is the </w:t>
      </w:r>
      <w:r w:rsidR="00895EDC">
        <w:rPr>
          <w:noProof/>
        </w:rPr>
        <w:t>‘</w:t>
      </w:r>
      <w:r w:rsidR="00487B93">
        <w:rPr>
          <w:noProof/>
        </w:rPr>
        <w:t>Study Monitor/Outside User Information</w:t>
      </w:r>
      <w:r w:rsidR="00895EDC">
        <w:rPr>
          <w:noProof/>
        </w:rPr>
        <w:t>’</w:t>
      </w:r>
    </w:p>
    <w:p w14:paraId="6BE68A3D" w14:textId="77777777" w:rsidR="00487B93" w:rsidRDefault="00487B93" w:rsidP="00487B93">
      <w:pPr>
        <w:pStyle w:val="ListParagraph"/>
        <w:numPr>
          <w:ilvl w:val="0"/>
          <w:numId w:val="10"/>
        </w:numPr>
        <w:rPr>
          <w:noProof/>
        </w:rPr>
      </w:pPr>
      <w:r w:rsidRPr="00487B93">
        <w:rPr>
          <w:b/>
          <w:noProof/>
        </w:rPr>
        <w:t xml:space="preserve">Work e-mail </w:t>
      </w:r>
      <w:r w:rsidRPr="00487B93">
        <w:rPr>
          <w:noProof/>
        </w:rPr>
        <w:t xml:space="preserve">is the </w:t>
      </w:r>
      <w:r w:rsidR="00895EDC">
        <w:rPr>
          <w:noProof/>
        </w:rPr>
        <w:t>‘</w:t>
      </w:r>
      <w:r w:rsidRPr="00487B93">
        <w:rPr>
          <w:noProof/>
        </w:rPr>
        <w:t>Users email address</w:t>
      </w:r>
      <w:r w:rsidR="00895EDC">
        <w:rPr>
          <w:noProof/>
        </w:rPr>
        <w:t>’</w:t>
      </w:r>
    </w:p>
    <w:p w14:paraId="06524013" w14:textId="77777777" w:rsidR="00487B93" w:rsidRDefault="00487B93" w:rsidP="00487B93">
      <w:pPr>
        <w:pStyle w:val="ListParagraph"/>
        <w:numPr>
          <w:ilvl w:val="0"/>
          <w:numId w:val="10"/>
        </w:numPr>
        <w:rPr>
          <w:noProof/>
        </w:rPr>
      </w:pPr>
      <w:r w:rsidRPr="00487B93">
        <w:rPr>
          <w:b/>
          <w:noProof/>
        </w:rPr>
        <w:t xml:space="preserve">Work phone </w:t>
      </w:r>
      <w:r w:rsidRPr="00487B93">
        <w:rPr>
          <w:noProof/>
        </w:rPr>
        <w:t xml:space="preserve">is the </w:t>
      </w:r>
      <w:r w:rsidR="00895EDC">
        <w:rPr>
          <w:noProof/>
        </w:rPr>
        <w:t>‘</w:t>
      </w:r>
      <w:r w:rsidRPr="00487B93">
        <w:rPr>
          <w:noProof/>
        </w:rPr>
        <w:t>Company Phone</w:t>
      </w:r>
      <w:r w:rsidR="00895EDC">
        <w:rPr>
          <w:noProof/>
        </w:rPr>
        <w:t>’</w:t>
      </w:r>
    </w:p>
    <w:p w14:paraId="1C70BA66" w14:textId="77777777" w:rsidR="00487B93" w:rsidRDefault="00487B93" w:rsidP="00487B93">
      <w:pPr>
        <w:pStyle w:val="ListParagraph"/>
        <w:numPr>
          <w:ilvl w:val="0"/>
          <w:numId w:val="10"/>
        </w:numPr>
        <w:rPr>
          <w:noProof/>
        </w:rPr>
      </w:pPr>
      <w:r w:rsidRPr="00487B93">
        <w:rPr>
          <w:noProof/>
        </w:rPr>
        <w:lastRenderedPageBreak/>
        <w:t>Click</w:t>
      </w:r>
      <w:r w:rsidRPr="00487B93">
        <w:rPr>
          <w:b/>
          <w:noProof/>
        </w:rPr>
        <w:t xml:space="preserve"> Copy site address. </w:t>
      </w:r>
      <w:r w:rsidRPr="00487B93">
        <w:rPr>
          <w:noProof/>
        </w:rPr>
        <w:t>This will pull in the site information that you entered in previous step</w:t>
      </w:r>
    </w:p>
    <w:p w14:paraId="2BAB95F3" w14:textId="77777777" w:rsidR="00487B93" w:rsidRDefault="00487B93" w:rsidP="00487B93">
      <w:pPr>
        <w:pStyle w:val="ListParagraph"/>
        <w:numPr>
          <w:ilvl w:val="0"/>
          <w:numId w:val="10"/>
        </w:numPr>
        <w:rPr>
          <w:noProof/>
        </w:rPr>
      </w:pPr>
      <w:r w:rsidRPr="00487B93">
        <w:rPr>
          <w:b/>
          <w:noProof/>
        </w:rPr>
        <w:t>User Birth Year</w:t>
      </w:r>
      <w:r>
        <w:rPr>
          <w:noProof/>
        </w:rPr>
        <w:t xml:space="preserve"> is the 4 digit birth year found in </w:t>
      </w:r>
      <w:r w:rsidR="00895EDC">
        <w:rPr>
          <w:noProof/>
        </w:rPr>
        <w:t>‘</w:t>
      </w:r>
      <w:r>
        <w:rPr>
          <w:noProof/>
        </w:rPr>
        <w:t>Full DOB</w:t>
      </w:r>
      <w:r w:rsidR="00895EDC">
        <w:rPr>
          <w:noProof/>
        </w:rPr>
        <w:t>’</w:t>
      </w:r>
    </w:p>
    <w:p w14:paraId="70A45C46" w14:textId="77777777" w:rsidR="00487B93" w:rsidRDefault="00487B93" w:rsidP="00487B93">
      <w:pPr>
        <w:pStyle w:val="ListParagraph"/>
        <w:numPr>
          <w:ilvl w:val="0"/>
          <w:numId w:val="10"/>
        </w:numPr>
        <w:rPr>
          <w:noProof/>
        </w:rPr>
      </w:pPr>
      <w:r>
        <w:rPr>
          <w:b/>
          <w:noProof/>
        </w:rPr>
        <w:t xml:space="preserve">Requester N# </w:t>
      </w:r>
      <w:r w:rsidRPr="00487B93">
        <w:rPr>
          <w:noProof/>
        </w:rPr>
        <w:t>is your Emory Network ID</w:t>
      </w:r>
    </w:p>
    <w:p w14:paraId="6C74D0D4" w14:textId="77777777" w:rsidR="00487B93" w:rsidRDefault="00487B93" w:rsidP="00487B93">
      <w:pPr>
        <w:pStyle w:val="ListParagraph"/>
        <w:numPr>
          <w:ilvl w:val="0"/>
          <w:numId w:val="10"/>
        </w:numPr>
        <w:rPr>
          <w:noProof/>
        </w:rPr>
      </w:pPr>
      <w:r>
        <w:rPr>
          <w:b/>
          <w:noProof/>
        </w:rPr>
        <w:t xml:space="preserve">Requester Code </w:t>
      </w:r>
      <w:r w:rsidRPr="00487B93">
        <w:rPr>
          <w:noProof/>
        </w:rPr>
        <w:t>is REQ1234</w:t>
      </w:r>
    </w:p>
    <w:p w14:paraId="587C4854" w14:textId="77777777" w:rsidR="00487B93" w:rsidRDefault="00487B93" w:rsidP="00487B93">
      <w:pPr>
        <w:pStyle w:val="ListParagraph"/>
        <w:numPr>
          <w:ilvl w:val="0"/>
          <w:numId w:val="10"/>
        </w:numPr>
        <w:rPr>
          <w:noProof/>
        </w:rPr>
      </w:pPr>
      <w:r>
        <w:rPr>
          <w:b/>
          <w:noProof/>
        </w:rPr>
        <w:t xml:space="preserve">Study ID </w:t>
      </w:r>
      <w:r w:rsidRPr="00487B93">
        <w:rPr>
          <w:noProof/>
        </w:rPr>
        <w:t xml:space="preserve">is found in </w:t>
      </w:r>
      <w:r>
        <w:rPr>
          <w:noProof/>
        </w:rPr>
        <w:t>‘</w:t>
      </w:r>
      <w:r w:rsidRPr="00487B93">
        <w:rPr>
          <w:noProof/>
        </w:rPr>
        <w:t>If for Research/Study, what is the study ID</w:t>
      </w:r>
      <w:r>
        <w:rPr>
          <w:noProof/>
        </w:rPr>
        <w:t xml:space="preserve">’ </w:t>
      </w:r>
    </w:p>
    <w:p w14:paraId="32EFAD56" w14:textId="77777777" w:rsidR="00487B93" w:rsidRDefault="00487B93" w:rsidP="00895EDC">
      <w:pPr>
        <w:pStyle w:val="ListParagraph"/>
        <w:numPr>
          <w:ilvl w:val="0"/>
          <w:numId w:val="10"/>
        </w:numPr>
        <w:spacing w:before="240"/>
        <w:rPr>
          <w:noProof/>
        </w:rPr>
      </w:pPr>
      <w:r>
        <w:rPr>
          <w:b/>
          <w:noProof/>
        </w:rPr>
        <w:t xml:space="preserve">IRB ID </w:t>
      </w:r>
      <w:r w:rsidRPr="00487B93">
        <w:rPr>
          <w:noProof/>
        </w:rPr>
        <w:t>is found on the IRB form</w:t>
      </w:r>
      <w:r w:rsidR="00895EDC">
        <w:rPr>
          <w:noProof/>
        </w:rPr>
        <w:t>. At this time, it is not on the Epic Link Access Request From</w:t>
      </w:r>
    </w:p>
    <w:p w14:paraId="2FD98885" w14:textId="77777777" w:rsidR="00E11311" w:rsidRDefault="00E11311" w:rsidP="00487B93">
      <w:pPr>
        <w:pStyle w:val="ListParagraph"/>
        <w:numPr>
          <w:ilvl w:val="0"/>
          <w:numId w:val="10"/>
        </w:numPr>
        <w:rPr>
          <w:noProof/>
        </w:rPr>
      </w:pPr>
      <w:r w:rsidRPr="00E11311">
        <w:rPr>
          <w:noProof/>
        </w:rPr>
        <w:t>Click</w:t>
      </w:r>
      <w:r>
        <w:rPr>
          <w:b/>
          <w:noProof/>
        </w:rPr>
        <w:t xml:space="preserve"> Add files </w:t>
      </w:r>
      <w:r w:rsidRPr="00E11311">
        <w:rPr>
          <w:noProof/>
        </w:rPr>
        <w:t>to upload users Confidentiality Form</w:t>
      </w:r>
      <w:r w:rsidR="00895EDC">
        <w:rPr>
          <w:noProof/>
        </w:rPr>
        <w:t xml:space="preserve"> (required)</w:t>
      </w:r>
    </w:p>
    <w:p w14:paraId="47572CB5" w14:textId="77777777" w:rsidR="00DB3211" w:rsidRDefault="00DB3211" w:rsidP="00487B93">
      <w:pPr>
        <w:pStyle w:val="ListParagraph"/>
        <w:numPr>
          <w:ilvl w:val="0"/>
          <w:numId w:val="10"/>
        </w:numPr>
        <w:rPr>
          <w:noProof/>
        </w:rPr>
      </w:pPr>
      <w:r>
        <w:rPr>
          <w:noProof/>
        </w:rPr>
        <w:t xml:space="preserve">Click </w:t>
      </w:r>
      <w:r w:rsidRPr="00DB3211">
        <w:rPr>
          <w:b/>
          <w:noProof/>
        </w:rPr>
        <w:t>Add files</w:t>
      </w:r>
      <w:r>
        <w:rPr>
          <w:noProof/>
        </w:rPr>
        <w:t xml:space="preserve"> again to upload additional supporting documents (optional)</w:t>
      </w:r>
    </w:p>
    <w:p w14:paraId="765B0626" w14:textId="77777777" w:rsidR="00E11311" w:rsidRDefault="00E11311" w:rsidP="00487B93">
      <w:pPr>
        <w:pStyle w:val="ListParagraph"/>
        <w:numPr>
          <w:ilvl w:val="0"/>
          <w:numId w:val="10"/>
        </w:numPr>
        <w:rPr>
          <w:noProof/>
        </w:rPr>
      </w:pPr>
      <w:r>
        <w:rPr>
          <w:noProof/>
        </w:rPr>
        <w:t>Click on the box</w:t>
      </w:r>
      <w:r w:rsidR="00895EDC">
        <w:rPr>
          <w:noProof/>
        </w:rPr>
        <w:t xml:space="preserve"> to the left of</w:t>
      </w:r>
      <w:r>
        <w:rPr>
          <w:noProof/>
        </w:rPr>
        <w:t xml:space="preserve"> </w:t>
      </w:r>
      <w:r w:rsidRPr="00E11311">
        <w:rPr>
          <w:b/>
          <w:noProof/>
        </w:rPr>
        <w:t xml:space="preserve">Make the user a site administrator </w:t>
      </w:r>
      <w:r w:rsidRPr="00E11311">
        <w:rPr>
          <w:noProof/>
        </w:rPr>
        <w:t xml:space="preserve">(user will not be a site admin. </w:t>
      </w:r>
      <w:r w:rsidR="00895EDC">
        <w:rPr>
          <w:noProof/>
        </w:rPr>
        <w:t>an e</w:t>
      </w:r>
      <w:r w:rsidRPr="00E11311">
        <w:rPr>
          <w:noProof/>
        </w:rPr>
        <w:t>nhancement is in place for next upgrade</w:t>
      </w:r>
      <w:r>
        <w:rPr>
          <w:noProof/>
        </w:rPr>
        <w:t>)</w:t>
      </w:r>
    </w:p>
    <w:p w14:paraId="1D07DD50" w14:textId="77777777" w:rsidR="00E11311" w:rsidRDefault="00E11311" w:rsidP="00487B93">
      <w:pPr>
        <w:pStyle w:val="ListParagraph"/>
        <w:numPr>
          <w:ilvl w:val="0"/>
          <w:numId w:val="10"/>
        </w:numPr>
        <w:rPr>
          <w:noProof/>
        </w:rPr>
      </w:pPr>
      <w:r>
        <w:rPr>
          <w:noProof/>
        </w:rPr>
        <w:t xml:space="preserve">Click </w:t>
      </w:r>
      <w:r w:rsidRPr="00E11311">
        <w:rPr>
          <w:b/>
          <w:noProof/>
        </w:rPr>
        <w:t>Accept</w:t>
      </w:r>
      <w:r>
        <w:rPr>
          <w:noProof/>
        </w:rPr>
        <w:t xml:space="preserve"> in the bottom right hand corner</w:t>
      </w:r>
    </w:p>
    <w:p w14:paraId="51C20321" w14:textId="77777777" w:rsidR="00BD3C14" w:rsidRPr="00E11311" w:rsidRDefault="00BD3C14" w:rsidP="00BD3C14">
      <w:pPr>
        <w:pStyle w:val="ListParagraph"/>
        <w:ind w:left="1800"/>
        <w:rPr>
          <w:noProof/>
        </w:rPr>
      </w:pPr>
    </w:p>
    <w:p w14:paraId="1AFEE441" w14:textId="77777777" w:rsidR="00E863B5" w:rsidRDefault="00731ACA" w:rsidP="00BD3C14">
      <w:pPr>
        <w:pStyle w:val="ListParagraph"/>
        <w:numPr>
          <w:ilvl w:val="0"/>
          <w:numId w:val="11"/>
        </w:numPr>
        <w:rPr>
          <w:b/>
          <w:noProof/>
        </w:rPr>
      </w:pPr>
      <w:r>
        <w:rPr>
          <w:b/>
          <w:noProof/>
        </w:rPr>
        <w:t xml:space="preserve">User request review – </w:t>
      </w:r>
      <w:r w:rsidRPr="00731ACA">
        <w:rPr>
          <w:noProof/>
        </w:rPr>
        <w:t>this screen</w:t>
      </w:r>
      <w:r>
        <w:rPr>
          <w:noProof/>
        </w:rPr>
        <w:t xml:space="preserve"> then</w:t>
      </w:r>
      <w:r w:rsidRPr="00731ACA">
        <w:rPr>
          <w:noProof/>
        </w:rPr>
        <w:t xml:space="preserve"> </w:t>
      </w:r>
      <w:r>
        <w:rPr>
          <w:noProof/>
        </w:rPr>
        <w:t>opens</w:t>
      </w:r>
      <w:r w:rsidRPr="00731ACA">
        <w:rPr>
          <w:noProof/>
        </w:rPr>
        <w:t xml:space="preserve"> and gives you the opportunity to review the entry. </w:t>
      </w:r>
      <w:r w:rsidRPr="00731ACA">
        <w:rPr>
          <w:b/>
          <w:noProof/>
        </w:rPr>
        <w:t>Add, Edit and Delete</w:t>
      </w:r>
      <w:r w:rsidRPr="00731ACA">
        <w:rPr>
          <w:noProof/>
        </w:rPr>
        <w:t xml:space="preserve"> buttons are avaialbe.</w:t>
      </w:r>
      <w:r>
        <w:rPr>
          <w:b/>
          <w:noProof/>
        </w:rPr>
        <w:t xml:space="preserve"> </w:t>
      </w:r>
      <w:r w:rsidR="007112F4">
        <w:rPr>
          <w:b/>
          <w:noProof/>
        </w:rPr>
        <w:t xml:space="preserve"> </w:t>
      </w:r>
    </w:p>
    <w:p w14:paraId="3F874E3B" w14:textId="77777777" w:rsidR="00BD3C14" w:rsidRDefault="00BD3C14" w:rsidP="00BD3C14">
      <w:pPr>
        <w:pStyle w:val="ListParagraph"/>
        <w:rPr>
          <w:b/>
          <w:noProof/>
        </w:rPr>
      </w:pPr>
      <w:r>
        <w:rPr>
          <w:noProof/>
        </w:rPr>
        <w:drawing>
          <wp:inline distT="0" distB="0" distL="0" distR="0" wp14:anchorId="0791E202" wp14:editId="02981530">
            <wp:extent cx="5835667" cy="1086083"/>
            <wp:effectExtent l="76200" t="76200" r="127000" b="133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6604" cy="10955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D10540" w14:textId="77777777" w:rsidR="007112F4" w:rsidRDefault="007112F4" w:rsidP="00717A41">
      <w:pPr>
        <w:pStyle w:val="ListParagraph"/>
        <w:numPr>
          <w:ilvl w:val="0"/>
          <w:numId w:val="14"/>
        </w:numPr>
        <w:rPr>
          <w:noProof/>
        </w:rPr>
      </w:pPr>
      <w:r w:rsidRPr="007112F4">
        <w:rPr>
          <w:noProof/>
        </w:rPr>
        <w:t>Click</w:t>
      </w:r>
      <w:r w:rsidRPr="007112F4">
        <w:rPr>
          <w:b/>
          <w:noProof/>
        </w:rPr>
        <w:t xml:space="preserve"> Submit Request </w:t>
      </w:r>
      <w:r w:rsidRPr="007112F4">
        <w:rPr>
          <w:noProof/>
        </w:rPr>
        <w:t>located in bottom right hand corner</w:t>
      </w:r>
    </w:p>
    <w:p w14:paraId="21C33D98" w14:textId="77777777" w:rsidR="007112F4" w:rsidRPr="007112F4" w:rsidRDefault="007112F4" w:rsidP="007112F4">
      <w:pPr>
        <w:pStyle w:val="ListParagraph"/>
        <w:ind w:left="3240" w:firstLine="360"/>
        <w:rPr>
          <w:noProof/>
        </w:rPr>
      </w:pPr>
      <w:r>
        <w:rPr>
          <w:b/>
          <w:noProof/>
        </w:rPr>
        <mc:AlternateContent>
          <mc:Choice Requires="wps">
            <w:drawing>
              <wp:anchor distT="0" distB="0" distL="114300" distR="114300" simplePos="0" relativeHeight="251684864" behindDoc="0" locked="0" layoutInCell="1" allowOverlap="1" wp14:anchorId="1F71773B" wp14:editId="5EF7CD07">
                <wp:simplePos x="0" y="0"/>
                <wp:positionH relativeFrom="column">
                  <wp:posOffset>3672840</wp:posOffset>
                </wp:positionH>
                <wp:positionV relativeFrom="paragraph">
                  <wp:posOffset>106045</wp:posOffset>
                </wp:positionV>
                <wp:extent cx="1112520" cy="304800"/>
                <wp:effectExtent l="0" t="0" r="11430" b="19050"/>
                <wp:wrapNone/>
                <wp:docPr id="25" name="Text Box 25"/>
                <wp:cNvGraphicFramePr/>
                <a:graphic xmlns:a="http://schemas.openxmlformats.org/drawingml/2006/main">
                  <a:graphicData uri="http://schemas.microsoft.com/office/word/2010/wordprocessingShape">
                    <wps:wsp>
                      <wps:cNvSpPr txBox="1"/>
                      <wps:spPr>
                        <a:xfrm>
                          <a:off x="0" y="0"/>
                          <a:ext cx="1112520" cy="304800"/>
                        </a:xfrm>
                        <a:prstGeom prst="rect">
                          <a:avLst/>
                        </a:prstGeom>
                        <a:noFill/>
                        <a:ln w="12700">
                          <a:solidFill>
                            <a:srgbClr val="FF0000"/>
                          </a:solidFill>
                        </a:ln>
                      </wps:spPr>
                      <wps:txbx>
                        <w:txbxContent>
                          <w:p w14:paraId="6F5D7032" w14:textId="77777777" w:rsidR="007112F4" w:rsidRDefault="007112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5" o:spid="_x0000_s1033" type="#_x0000_t202" style="position:absolute;left:0;text-align:left;margin-left:289.2pt;margin-top:8.35pt;width:87.6pt;height:24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" filled="f" strokecolor="red" strokeweight="1pt">
                <v:textbox>
                  <w:txbxContent>
                    <w:p w:rsidR="007112F4" w:rsidRDefault="007112F4"/>
                  </w:txbxContent>
                </v:textbox>
              </v:shape>
            </w:pict>
          </mc:Fallback>
        </mc:AlternateContent>
      </w:r>
      <w:r>
        <w:rPr>
          <w:noProof/>
        </w:rPr>
        <w:drawing>
          <wp:inline distT="0" distB="0" distL="0" distR="0" wp14:anchorId="63817808" wp14:editId="78E6B9B9">
            <wp:extent cx="3513701" cy="394335"/>
            <wp:effectExtent l="76200" t="76200" r="125095" b="139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33114" cy="4077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1EC5C9" w14:textId="77777777" w:rsidR="0070336C" w:rsidRPr="00963335" w:rsidRDefault="00963335" w:rsidP="00963335">
      <w:pPr>
        <w:pStyle w:val="ListParagraph"/>
        <w:numPr>
          <w:ilvl w:val="0"/>
          <w:numId w:val="11"/>
        </w:numPr>
        <w:tabs>
          <w:tab w:val="left" w:pos="840"/>
        </w:tabs>
        <w:rPr>
          <w:b/>
          <w:noProof/>
        </w:rPr>
      </w:pPr>
      <w:r w:rsidRPr="00F90E7B">
        <w:rPr>
          <w:b/>
          <w:noProof/>
          <w:color w:val="FF0000"/>
        </w:rPr>
        <w:t>What to expect next:</w:t>
      </w:r>
    </w:p>
    <w:p w14:paraId="69969A7E" w14:textId="77777777" w:rsidR="00963335" w:rsidRDefault="00963335" w:rsidP="00963335">
      <w:pPr>
        <w:pStyle w:val="ListParagraph"/>
        <w:numPr>
          <w:ilvl w:val="0"/>
          <w:numId w:val="16"/>
        </w:numPr>
        <w:tabs>
          <w:tab w:val="left" w:pos="840"/>
        </w:tabs>
        <w:rPr>
          <w:noProof/>
        </w:rPr>
      </w:pPr>
      <w:r>
        <w:rPr>
          <w:noProof/>
        </w:rPr>
        <w:t xml:space="preserve">A Confirmation page will </w:t>
      </w:r>
      <w:r w:rsidR="00D119FE">
        <w:rPr>
          <w:noProof/>
        </w:rPr>
        <w:t>op</w:t>
      </w:r>
      <w:r w:rsidR="00574658">
        <w:rPr>
          <w:noProof/>
        </w:rPr>
        <w:t>e</w:t>
      </w:r>
      <w:r w:rsidR="00D119FE">
        <w:rPr>
          <w:noProof/>
        </w:rPr>
        <w:t xml:space="preserve">n and </w:t>
      </w:r>
      <w:r>
        <w:rPr>
          <w:noProof/>
        </w:rPr>
        <w:t>display a Reference Number</w:t>
      </w:r>
    </w:p>
    <w:p w14:paraId="51B1B1E2" w14:textId="77777777" w:rsidR="00963335" w:rsidRDefault="00963335" w:rsidP="00963335">
      <w:pPr>
        <w:pStyle w:val="ListParagraph"/>
        <w:numPr>
          <w:ilvl w:val="0"/>
          <w:numId w:val="16"/>
        </w:numPr>
        <w:tabs>
          <w:tab w:val="left" w:pos="840"/>
        </w:tabs>
        <w:rPr>
          <w:noProof/>
        </w:rPr>
      </w:pPr>
      <w:r>
        <w:rPr>
          <w:noProof/>
        </w:rPr>
        <w:t xml:space="preserve">The </w:t>
      </w:r>
      <w:r w:rsidRPr="00D119FE">
        <w:rPr>
          <w:b/>
          <w:noProof/>
        </w:rPr>
        <w:t>Requester</w:t>
      </w:r>
      <w:r>
        <w:rPr>
          <w:noProof/>
        </w:rPr>
        <w:t xml:space="preserve"> will receive the Research Monitors access information by e-mail within 3-4 business days</w:t>
      </w:r>
    </w:p>
    <w:p w14:paraId="29020A56" w14:textId="77777777" w:rsidR="00AD095D" w:rsidRDefault="00AD095D" w:rsidP="00AA6AD9">
      <w:pPr>
        <w:tabs>
          <w:tab w:val="left" w:pos="915"/>
        </w:tabs>
        <w:jc w:val="center"/>
        <w:rPr>
          <w:noProof/>
        </w:rPr>
      </w:pPr>
    </w:p>
    <w:p w14:paraId="4E5359E9" w14:textId="77777777" w:rsidR="006607F5" w:rsidRDefault="006607F5" w:rsidP="006607F5">
      <w:pPr>
        <w:jc w:val="both"/>
        <w:rPr>
          <w:rFonts w:ascii="Century Gothic" w:eastAsia="Segoe UI" w:hAnsi="Century Gothic" w:cs="Segoe UI"/>
          <w:b/>
          <w:noProof/>
          <w:color w:val="1F3864" w:themeColor="accent5" w:themeShade="80"/>
          <w:sz w:val="20"/>
          <w:szCs w:val="20"/>
        </w:rPr>
      </w:pPr>
      <w:r>
        <w:rPr>
          <w:rStyle w:val="Heading1Char"/>
        </w:rPr>
        <w:t>Check Status of a New Account Request:</w:t>
      </w:r>
    </w:p>
    <w:p w14:paraId="6EAD2339" w14:textId="77777777" w:rsidR="00CC20B3" w:rsidRDefault="006607F5" w:rsidP="006F5FF8">
      <w:pPr>
        <w:pStyle w:val="ListParagraph"/>
        <w:numPr>
          <w:ilvl w:val="0"/>
          <w:numId w:val="3"/>
        </w:numPr>
        <w:tabs>
          <w:tab w:val="left" w:pos="345"/>
        </w:tabs>
        <w:rPr>
          <w:noProof/>
        </w:rPr>
      </w:pPr>
      <w:r>
        <w:rPr>
          <w:noProof/>
        </w:rPr>
        <w:t xml:space="preserve">Click the </w:t>
      </w:r>
      <w:r w:rsidRPr="006607F5">
        <w:rPr>
          <w:b/>
          <w:noProof/>
        </w:rPr>
        <w:t>Admin</w:t>
      </w:r>
      <w:r>
        <w:rPr>
          <w:noProof/>
        </w:rPr>
        <w:t xml:space="preserve"> tool icon in the top tool bar</w:t>
      </w:r>
      <w:r w:rsidR="00CC20B3">
        <w:rPr>
          <w:noProof/>
        </w:rPr>
        <w:t xml:space="preserve"> </w:t>
      </w:r>
    </w:p>
    <w:p w14:paraId="032D2AE9" w14:textId="77777777" w:rsidR="00CC20B3" w:rsidRPr="006607F5" w:rsidRDefault="006607F5" w:rsidP="006F5FF8">
      <w:pPr>
        <w:pStyle w:val="ListParagraph"/>
        <w:numPr>
          <w:ilvl w:val="0"/>
          <w:numId w:val="3"/>
        </w:numPr>
        <w:tabs>
          <w:tab w:val="left" w:pos="345"/>
        </w:tabs>
        <w:rPr>
          <w:b/>
          <w:noProof/>
        </w:rPr>
      </w:pPr>
      <w:r>
        <w:rPr>
          <w:noProof/>
        </w:rPr>
        <w:t xml:space="preserve">Click on the </w:t>
      </w:r>
      <w:r w:rsidRPr="006607F5">
        <w:rPr>
          <w:b/>
          <w:noProof/>
        </w:rPr>
        <w:t>Account Request</w:t>
      </w:r>
      <w:r>
        <w:rPr>
          <w:noProof/>
        </w:rPr>
        <w:t xml:space="preserve"> tab as in previous steps</w:t>
      </w:r>
    </w:p>
    <w:p w14:paraId="76D3E104" w14:textId="77777777" w:rsidR="006607F5" w:rsidRPr="006607F5" w:rsidRDefault="006607F5" w:rsidP="006F5FF8">
      <w:pPr>
        <w:pStyle w:val="ListParagraph"/>
        <w:numPr>
          <w:ilvl w:val="0"/>
          <w:numId w:val="3"/>
        </w:numPr>
        <w:tabs>
          <w:tab w:val="left" w:pos="345"/>
        </w:tabs>
        <w:rPr>
          <w:noProof/>
        </w:rPr>
      </w:pPr>
      <w:r w:rsidRPr="006607F5">
        <w:rPr>
          <w:b/>
          <w:noProof/>
        </w:rPr>
        <w:t>Status column</w:t>
      </w:r>
      <w:r w:rsidRPr="006607F5">
        <w:rPr>
          <w:noProof/>
        </w:rPr>
        <w:t xml:space="preserve"> populates </w:t>
      </w:r>
      <w:r>
        <w:rPr>
          <w:noProof/>
        </w:rPr>
        <w:t xml:space="preserve">the current request </w:t>
      </w:r>
      <w:r w:rsidRPr="006607F5">
        <w:rPr>
          <w:noProof/>
        </w:rPr>
        <w:t>status</w:t>
      </w:r>
    </w:p>
    <w:p w14:paraId="396C5562" w14:textId="77777777" w:rsidR="00CC20B3" w:rsidRDefault="00CC20B3" w:rsidP="006F5FF8">
      <w:pPr>
        <w:pStyle w:val="ListParagraph"/>
        <w:numPr>
          <w:ilvl w:val="0"/>
          <w:numId w:val="3"/>
        </w:numPr>
        <w:tabs>
          <w:tab w:val="left" w:pos="345"/>
        </w:tabs>
        <w:rPr>
          <w:noProof/>
        </w:rPr>
      </w:pPr>
      <w:r>
        <w:rPr>
          <w:noProof/>
        </w:rPr>
        <w:t xml:space="preserve">Click on </w:t>
      </w:r>
      <w:r w:rsidR="00CD7E7C">
        <w:rPr>
          <w:noProof/>
        </w:rPr>
        <w:t>the</w:t>
      </w:r>
      <w:r>
        <w:rPr>
          <w:noProof/>
        </w:rPr>
        <w:t xml:space="preserve"> users </w:t>
      </w:r>
      <w:r w:rsidR="006607F5">
        <w:rPr>
          <w:noProof/>
        </w:rPr>
        <w:t>name</w:t>
      </w:r>
      <w:r>
        <w:rPr>
          <w:noProof/>
        </w:rPr>
        <w:t xml:space="preserve"> for additional </w:t>
      </w:r>
      <w:r w:rsidR="00CD7E7C" w:rsidRPr="006607F5">
        <w:rPr>
          <w:b/>
          <w:noProof/>
        </w:rPr>
        <w:t>Account Request</w:t>
      </w:r>
      <w:r w:rsidR="006607F5" w:rsidRPr="006607F5">
        <w:rPr>
          <w:b/>
          <w:noProof/>
        </w:rPr>
        <w:t xml:space="preserve"> Status</w:t>
      </w:r>
      <w:r w:rsidR="00CD7E7C">
        <w:rPr>
          <w:noProof/>
        </w:rPr>
        <w:t xml:space="preserve"> </w:t>
      </w:r>
      <w:r>
        <w:rPr>
          <w:noProof/>
        </w:rPr>
        <w:t xml:space="preserve">details </w:t>
      </w:r>
    </w:p>
    <w:p w14:paraId="0C1475FC" w14:textId="77777777" w:rsidR="009B0E1A" w:rsidRDefault="006607F5" w:rsidP="00CC20B3">
      <w:pPr>
        <w:tabs>
          <w:tab w:val="left" w:pos="345"/>
        </w:tabs>
        <w:rPr>
          <w:rFonts w:ascii="Century Gothic" w:hAnsi="Century Gothic"/>
          <w:b/>
          <w:noProof/>
          <w:color w:val="1F3864" w:themeColor="accent5" w:themeShade="80"/>
          <w:sz w:val="20"/>
          <w:szCs w:val="20"/>
        </w:rPr>
      </w:pPr>
      <w:r>
        <w:rPr>
          <w:b/>
          <w:noProof/>
        </w:rPr>
        <mc:AlternateContent>
          <mc:Choice Requires="wps">
            <w:drawing>
              <wp:anchor distT="0" distB="0" distL="114300" distR="114300" simplePos="0" relativeHeight="251693056" behindDoc="0" locked="0" layoutInCell="1" allowOverlap="1" wp14:anchorId="466FE0D9" wp14:editId="4D11BB60">
                <wp:simplePos x="0" y="0"/>
                <wp:positionH relativeFrom="column">
                  <wp:posOffset>1249680</wp:posOffset>
                </wp:positionH>
                <wp:positionV relativeFrom="paragraph">
                  <wp:posOffset>655955</wp:posOffset>
                </wp:positionV>
                <wp:extent cx="1272540" cy="739140"/>
                <wp:effectExtent l="0" t="0" r="22860" b="22860"/>
                <wp:wrapNone/>
                <wp:docPr id="3" name="Text Box 3"/>
                <wp:cNvGraphicFramePr/>
                <a:graphic xmlns:a="http://schemas.openxmlformats.org/drawingml/2006/main">
                  <a:graphicData uri="http://schemas.microsoft.com/office/word/2010/wordprocessingShape">
                    <wps:wsp>
                      <wps:cNvSpPr txBox="1"/>
                      <wps:spPr>
                        <a:xfrm>
                          <a:off x="0" y="0"/>
                          <a:ext cx="1272540" cy="739140"/>
                        </a:xfrm>
                        <a:prstGeom prst="rect">
                          <a:avLst/>
                        </a:prstGeom>
                        <a:noFill/>
                        <a:ln w="12700">
                          <a:solidFill>
                            <a:srgbClr val="FF0000"/>
                          </a:solidFill>
                        </a:ln>
                      </wps:spPr>
                      <wps:txbx>
                        <w:txbxContent>
                          <w:p w14:paraId="747F29A9" w14:textId="77777777" w:rsidR="00413002" w:rsidRDefault="00413002" w:rsidP="004130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92707" id="Text Box 3" o:spid="_x0000_s1034" type="#_x0000_t202" style="position:absolute;margin-left:98.4pt;margin-top:51.65pt;width:100.2pt;height:58.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" filled="f" strokecolor="red" strokeweight="1pt">
                <v:textbox>
                  <w:txbxContent>
                    <w:p w:rsidR="00413002" w:rsidRDefault="00413002" w:rsidP="00413002"/>
                  </w:txbxContent>
                </v:textbox>
              </v:shape>
            </w:pict>
          </mc:Fallback>
        </mc:AlternateContent>
      </w:r>
      <w:r>
        <w:rPr>
          <w:noProof/>
        </w:rPr>
        <w:drawing>
          <wp:inline distT="0" distB="0" distL="0" distR="0" wp14:anchorId="3C4E23D9" wp14:editId="1CC20ABC">
            <wp:extent cx="6858000" cy="1377315"/>
            <wp:effectExtent l="76200" t="76200" r="133350" b="127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1377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FEEECF" w14:textId="77777777" w:rsidR="00E0569B" w:rsidRDefault="00E0569B" w:rsidP="00B00400">
      <w:pPr>
        <w:jc w:val="center"/>
        <w:rPr>
          <w:noProof/>
        </w:rPr>
      </w:pPr>
    </w:p>
    <w:p w14:paraId="5A1C3FC2" w14:textId="77777777" w:rsidR="00E0569B" w:rsidRDefault="00E0569B" w:rsidP="00B00400">
      <w:pPr>
        <w:jc w:val="center"/>
        <w:rPr>
          <w:noProof/>
        </w:rPr>
      </w:pPr>
    </w:p>
    <w:p w14:paraId="08C6D709" w14:textId="77777777" w:rsidR="006364F2" w:rsidRDefault="006607F5" w:rsidP="005E55FA">
      <w:pPr>
        <w:rPr>
          <w:rFonts w:ascii="Century Gothic" w:eastAsia="Segoe UI" w:hAnsi="Century Gothic" w:cs="Segoe UI"/>
          <w:b/>
          <w:noProof/>
          <w:color w:val="1F3864" w:themeColor="accent5" w:themeShade="80"/>
          <w:sz w:val="20"/>
          <w:szCs w:val="20"/>
        </w:rPr>
      </w:pPr>
      <w:r>
        <w:rPr>
          <w:b/>
          <w:noProof/>
        </w:rPr>
        <w:lastRenderedPageBreak/>
        <mc:AlternateContent>
          <mc:Choice Requires="wps">
            <w:drawing>
              <wp:anchor distT="0" distB="0" distL="114300" distR="114300" simplePos="0" relativeHeight="251695104" behindDoc="0" locked="0" layoutInCell="1" allowOverlap="1" wp14:anchorId="5B228C09" wp14:editId="576328E2">
                <wp:simplePos x="0" y="0"/>
                <wp:positionH relativeFrom="column">
                  <wp:posOffset>266700</wp:posOffset>
                </wp:positionH>
                <wp:positionV relativeFrom="paragraph">
                  <wp:posOffset>1572895</wp:posOffset>
                </wp:positionV>
                <wp:extent cx="3230880" cy="838200"/>
                <wp:effectExtent l="0" t="0" r="26670" b="19050"/>
                <wp:wrapNone/>
                <wp:docPr id="7" name="Text Box 7"/>
                <wp:cNvGraphicFramePr/>
                <a:graphic xmlns:a="http://schemas.openxmlformats.org/drawingml/2006/main">
                  <a:graphicData uri="http://schemas.microsoft.com/office/word/2010/wordprocessingShape">
                    <wps:wsp>
                      <wps:cNvSpPr txBox="1"/>
                      <wps:spPr>
                        <a:xfrm>
                          <a:off x="0" y="0"/>
                          <a:ext cx="3230880" cy="838200"/>
                        </a:xfrm>
                        <a:prstGeom prst="rect">
                          <a:avLst/>
                        </a:prstGeom>
                        <a:noFill/>
                        <a:ln w="12700">
                          <a:solidFill>
                            <a:srgbClr val="FF0000"/>
                          </a:solidFill>
                        </a:ln>
                      </wps:spPr>
                      <wps:txbx>
                        <w:txbxContent>
                          <w:p w14:paraId="15143EA6" w14:textId="77777777" w:rsidR="006607F5" w:rsidRDefault="006607F5" w:rsidP="006607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07550" id="Text Box 7" o:spid="_x0000_s1035" type="#_x0000_t202" style="position:absolute;margin-left:21pt;margin-top:123.85pt;width:254.4pt;height:6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" filled="f" strokecolor="red" strokeweight="1pt">
                <v:textbox>
                  <w:txbxContent>
                    <w:p w:rsidR="006607F5" w:rsidRDefault="006607F5" w:rsidP="006607F5"/>
                  </w:txbxContent>
                </v:textbox>
              </v:shape>
            </w:pict>
          </mc:Fallback>
        </mc:AlternateContent>
      </w:r>
      <w:r>
        <w:rPr>
          <w:noProof/>
        </w:rPr>
        <w:drawing>
          <wp:inline distT="0" distB="0" distL="0" distR="0" wp14:anchorId="12244A5C" wp14:editId="15456040">
            <wp:extent cx="6858000" cy="2416175"/>
            <wp:effectExtent l="76200" t="76200" r="133350" b="136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41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343AC7" w14:textId="77777777" w:rsidR="006364F2" w:rsidRDefault="006364F2" w:rsidP="005E55FA">
      <w:pPr>
        <w:rPr>
          <w:rFonts w:ascii="Century Gothic" w:eastAsia="Segoe UI" w:hAnsi="Century Gothic" w:cs="Segoe UI"/>
          <w:b/>
          <w:noProof/>
          <w:color w:val="1F3864" w:themeColor="accent5" w:themeShade="80"/>
          <w:sz w:val="20"/>
          <w:szCs w:val="20"/>
        </w:rPr>
      </w:pPr>
    </w:p>
    <w:p w14:paraId="21BFBB36" w14:textId="77777777" w:rsidR="00963BCE" w:rsidRPr="00260487" w:rsidRDefault="00260487" w:rsidP="005E55FA">
      <w:r>
        <w:rPr>
          <w:rFonts w:ascii="Century Gothic" w:eastAsia="Segoe UI" w:hAnsi="Century Gothic" w:cs="Segoe UI"/>
          <w:b/>
          <w:noProof/>
          <w:color w:val="1F3864" w:themeColor="accent5" w:themeShade="80"/>
          <w:sz w:val="20"/>
          <w:szCs w:val="20"/>
        </w:rPr>
        <w:t xml:space="preserve">  </w:t>
      </w:r>
    </w:p>
    <w:p w14:paraId="537DD511" w14:textId="77777777" w:rsidR="00E05373" w:rsidRPr="00F61D7E" w:rsidRDefault="00B6715D" w:rsidP="000D4B1E">
      <w:pPr>
        <w:pStyle w:val="Legal"/>
        <w:rPr>
          <w:sz w:val="24"/>
          <w:szCs w:val="24"/>
        </w:rPr>
      </w:pPr>
      <w:r>
        <w:t xml:space="preserve">© 2021-2022 Epic Systems Corporation. All rights reserved. PROPRIETARY INFORMATION - This item and its contents may not be accessed, used, modified, reproduced, performed, displayed, </w:t>
      </w:r>
      <w:proofErr w:type="gramStart"/>
      <w:r>
        <w:t>distributed</w:t>
      </w:r>
      <w:proofErr w:type="gramEnd"/>
      <w:r>
        <w:t xml:space="preserve"> or disclosed unless and only to the extent expressly authorized by an agreement with Epic. This item is a Commercial Item, as that term is defined at 48 C.F.R. Sec. 2.101. It contains trade secrets and commercial information that are confidential, privileged, and exempt from disclosure under the Freedom of Information Act and prohibited from disclosure under the Trade Secrets Act. After Visit Summary, App Orchard, ASAP, Beacon, Beaker, </w:t>
      </w:r>
      <w:proofErr w:type="spellStart"/>
      <w:r>
        <w:t>BedTime</w:t>
      </w:r>
      <w:proofErr w:type="spellEnd"/>
      <w:r>
        <w:t xml:space="preserve">, Bones, Break-the-Glass, Bugsy, Caboodle, Cadence, Canto, Care Everywhere, Charge Router, Chronicles, Clarity, Cogito ergo sum, Cohort, Comfort, Community Connect, Compass Rose, Cosmos, Cupid, Epic, EpicCare, EpicCare Link, Epicenter, </w:t>
      </w:r>
      <w:proofErr w:type="spellStart"/>
      <w:r>
        <w:t>EpicLink</w:t>
      </w:r>
      <w:proofErr w:type="spellEnd"/>
      <w:r>
        <w:t xml:space="preserve">, </w:t>
      </w:r>
      <w:proofErr w:type="spellStart"/>
      <w:r>
        <w:t>EpicWeb</w:t>
      </w:r>
      <w:proofErr w:type="spellEnd"/>
      <w:r>
        <w:t xml:space="preserve">, Epic Earth, Epic Research, Garden Plot, Grand Central, Haiku, Happy Together, Healthy Planet, Hey Epic!, Hyperspace, Kaleidoscope, Kit, Limerick, Lucy, Lumens, MyChart, Nebula, OpTime, </w:t>
      </w:r>
      <w:proofErr w:type="spellStart"/>
      <w:r>
        <w:t>OutReach</w:t>
      </w:r>
      <w:proofErr w:type="spellEnd"/>
      <w:r>
        <w:t xml:space="preserve">, Patients Like Mine, Phoenix, Powered by Epic, Prelude, Radar, Radiant, Resolute, Revenue Guardian, Rover, Share Everywhere, </w:t>
      </w:r>
      <w:proofErr w:type="spellStart"/>
      <w:r>
        <w:t>SmartForms</w:t>
      </w:r>
      <w:proofErr w:type="spellEnd"/>
      <w:r>
        <w:t xml:space="preserve">, Sonnet, Stork, System Pulse, Tapestry, Trove, Welcome, Willow, Wisdom, With the Patient at Heart, and </w:t>
      </w:r>
      <w:proofErr w:type="spellStart"/>
      <w:r>
        <w:t>WorldWise</w:t>
      </w:r>
      <w:proofErr w:type="spellEnd"/>
      <w:r>
        <w:t xml:space="preserve"> are registered trademarks, trademarks, or service marks of Epic Systems Corporation in the United States of America and/or other countries. Other company, product, and service names referenced herein may be trademarks or service marks of their respective owners. Patents Notice: www.epic.com/patents.</w:t>
      </w:r>
    </w:p>
    <w:sectPr w:rsidR="00E05373" w:rsidRPr="00F61D7E" w:rsidSect="00B70FD6">
      <w:headerReference w:type="default" r:id="rId26"/>
      <w:footerReference w:type="default" r:id="rId27"/>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A6C3F" w14:textId="77777777" w:rsidR="006E0B30" w:rsidRDefault="006E0B30" w:rsidP="002D490A">
      <w:pPr>
        <w:spacing w:after="0"/>
      </w:pPr>
      <w:r>
        <w:separator/>
      </w:r>
    </w:p>
  </w:endnote>
  <w:endnote w:type="continuationSeparator" w:id="0">
    <w:p w14:paraId="110418F8" w14:textId="77777777" w:rsidR="006E0B30" w:rsidRDefault="006E0B30" w:rsidP="002D4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3600"/>
      <w:gridCol w:w="3600"/>
    </w:tblGrid>
    <w:tr w:rsidR="04A48897" w14:paraId="7A8E7691" w14:textId="77777777" w:rsidTr="00E752B9">
      <w:tc>
        <w:tcPr>
          <w:tcW w:w="3600" w:type="dxa"/>
        </w:tcPr>
        <w:p w14:paraId="789537E6" w14:textId="77777777" w:rsidR="04A48897" w:rsidRDefault="00FD0545" w:rsidP="00E752B9">
          <w:pPr>
            <w:pStyle w:val="Header"/>
            <w:ind w:left="-115"/>
            <w:jc w:val="center"/>
          </w:pPr>
          <w:r>
            <w:t>October 2022</w:t>
          </w:r>
        </w:p>
      </w:tc>
      <w:tc>
        <w:tcPr>
          <w:tcW w:w="3600" w:type="dxa"/>
        </w:tcPr>
        <w:p w14:paraId="0F8E79F4" w14:textId="77777777" w:rsidR="04A48897" w:rsidRDefault="04A48897" w:rsidP="04A48897">
          <w:pPr>
            <w:pStyle w:val="Header"/>
            <w:jc w:val="center"/>
          </w:pPr>
        </w:p>
      </w:tc>
      <w:tc>
        <w:tcPr>
          <w:tcW w:w="3600" w:type="dxa"/>
        </w:tcPr>
        <w:p w14:paraId="67E941CE" w14:textId="77777777" w:rsidR="04A48897" w:rsidRDefault="00E752B9" w:rsidP="00E752B9">
          <w:pPr>
            <w:pStyle w:val="Header"/>
            <w:ind w:right="-115"/>
            <w:jc w:val="center"/>
          </w:pPr>
          <w:r>
            <w:fldChar w:fldCharType="begin"/>
          </w:r>
          <w:r>
            <w:instrText xml:space="preserve"> PAGE   \* MERGEFORMAT </w:instrText>
          </w:r>
          <w:r>
            <w:fldChar w:fldCharType="separate"/>
          </w:r>
          <w:r w:rsidR="002A0E79">
            <w:rPr>
              <w:noProof/>
            </w:rPr>
            <w:t>3</w:t>
          </w:r>
          <w:r>
            <w:fldChar w:fldCharType="end"/>
          </w:r>
          <w:r w:rsidR="00C92817">
            <w:t xml:space="preserve"> </w:t>
          </w:r>
        </w:p>
      </w:tc>
    </w:tr>
  </w:tbl>
  <w:p w14:paraId="466786BF" w14:textId="77777777" w:rsidR="04A48897" w:rsidRDefault="04A48897" w:rsidP="04A48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A2CE7" w14:textId="77777777" w:rsidR="006E0B30" w:rsidRDefault="006E0B30" w:rsidP="002D490A">
      <w:pPr>
        <w:spacing w:after="0"/>
      </w:pPr>
      <w:r>
        <w:separator/>
      </w:r>
    </w:p>
  </w:footnote>
  <w:footnote w:type="continuationSeparator" w:id="0">
    <w:p w14:paraId="2D9B69BE" w14:textId="77777777" w:rsidR="006E0B30" w:rsidRDefault="006E0B30" w:rsidP="002D49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3056E" w14:textId="77777777" w:rsidR="00831DB7" w:rsidRDefault="00831DB7"/>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0790"/>
    </w:tblGrid>
    <w:tr w:rsidR="00831DB7" w14:paraId="7B23461E" w14:textId="77777777" w:rsidTr="00831DB7">
      <w:tc>
        <w:tcPr>
          <w:tcW w:w="1079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5282"/>
          </w:tblGrid>
          <w:tr w:rsidR="00B6715D" w14:paraId="0AA8B6DC" w14:textId="77777777" w:rsidTr="00B6715D">
            <w:tc>
              <w:tcPr>
                <w:tcW w:w="5282" w:type="dxa"/>
              </w:tcPr>
              <w:p w14:paraId="76A41B7C" w14:textId="77777777" w:rsidR="00B6715D" w:rsidRDefault="00B6715D" w:rsidP="00B6715D">
                <w:pPr>
                  <w:pStyle w:val="Header"/>
                </w:pPr>
                <w:r>
                  <w:rPr>
                    <w:noProof/>
                  </w:rPr>
                  <w:drawing>
                    <wp:inline distT="0" distB="0" distL="0" distR="0" wp14:anchorId="033898D2" wp14:editId="2D4B5E4C">
                      <wp:extent cx="1967948" cy="399967"/>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HC_Link_1920x1080_blue_cropped.jpg"/>
                              <pic:cNvPicPr/>
                            </pic:nvPicPr>
                            <pic:blipFill>
                              <a:blip r:embed="rId1">
                                <a:extLst>
                                  <a:ext uri="{28A0092B-C50C-407E-A947-70E740481C1C}">
                                    <a14:useLocalDpi xmlns:a14="http://schemas.microsoft.com/office/drawing/2010/main" val="0"/>
                                  </a:ext>
                                </a:extLst>
                              </a:blip>
                              <a:stretch>
                                <a:fillRect/>
                              </a:stretch>
                            </pic:blipFill>
                            <pic:spPr>
                              <a:xfrm>
                                <a:off x="0" y="0"/>
                                <a:ext cx="1991938" cy="404843"/>
                              </a:xfrm>
                              <a:prstGeom prst="rect">
                                <a:avLst/>
                              </a:prstGeom>
                            </pic:spPr>
                          </pic:pic>
                        </a:graphicData>
                      </a:graphic>
                    </wp:inline>
                  </w:drawing>
                </w:r>
              </w:p>
            </w:tc>
            <w:tc>
              <w:tcPr>
                <w:tcW w:w="5282" w:type="dxa"/>
              </w:tcPr>
              <w:p w14:paraId="10BF4BAD" w14:textId="77777777" w:rsidR="00B6715D" w:rsidRPr="00B6715D" w:rsidRDefault="00FD0545" w:rsidP="00B6715D">
                <w:pPr>
                  <w:pStyle w:val="Title"/>
                  <w:jc w:val="right"/>
                  <w:rPr>
                    <w:rFonts w:ascii="Century Gothic" w:hAnsi="Century Gothic"/>
                    <w:b/>
                    <w:color w:val="1F3864" w:themeColor="accent5" w:themeShade="80"/>
                    <w:sz w:val="36"/>
                  </w:rPr>
                </w:pPr>
                <w:r>
                  <w:rPr>
                    <w:rFonts w:ascii="Century Gothic" w:hAnsi="Century Gothic"/>
                    <w:b/>
                    <w:color w:val="1F3864" w:themeColor="accent5" w:themeShade="80"/>
                    <w:sz w:val="36"/>
                  </w:rPr>
                  <w:t>Tip Sheet</w:t>
                </w:r>
              </w:p>
              <w:p w14:paraId="15C6E76B" w14:textId="77777777" w:rsidR="00B6715D" w:rsidRPr="00B6715D" w:rsidRDefault="00B6715D" w:rsidP="00E752B9">
                <w:pPr>
                  <w:pStyle w:val="Header"/>
                  <w:jc w:val="center"/>
                  <w:rPr>
                    <w:color w:val="1F3864" w:themeColor="accent5" w:themeShade="80"/>
                  </w:rPr>
                </w:pPr>
              </w:p>
            </w:tc>
          </w:tr>
        </w:tbl>
        <w:p w14:paraId="057BD83D" w14:textId="77777777" w:rsidR="00831DB7" w:rsidRDefault="00831DB7" w:rsidP="00E752B9">
          <w:pPr>
            <w:pStyle w:val="Header"/>
            <w:jc w:val="center"/>
          </w:pPr>
        </w:p>
      </w:tc>
    </w:tr>
  </w:tbl>
  <w:p w14:paraId="1345E250" w14:textId="77777777" w:rsidR="00F34854" w:rsidRPr="00D24D1D" w:rsidRDefault="00F34854" w:rsidP="00FD0545">
    <w:pPr>
      <w:pStyle w:val="Heade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1"/>
      </oel:ext>
    </int:extLst>
  </int:IntelligenceSettings>
  <int:Manifest>
    <int:WordHash hashCode="6R4bMHUK43gxbo" id="rFn2Ls8v"/>
    <int:WordHash hashCode="BJ/ZHzuZeGQc1J" id="ZLeI1Yth"/>
    <int:ParagraphRange paragraphId="938004143" textId="862171043" start="104" length="4" invalidationStart="104" invalidationLength="4" id="SBjKwT3T"/>
    <int:ParagraphRange paragraphId="747908746" textId="1560234142" start="27" length="4" invalidationStart="27" invalidationLength="4" id="WARMzcCs"/>
    <int:WordHash hashCode="X7xq3XBoIT7T5i" id="gAL4JUZZ"/>
    <int:WordHash hashCode="SradH0SdDJdch8" id="XypjZ7fh"/>
    <int:WordHash hashCode="a7X/VNNYq0VXgz" id="FNM9vr2V"/>
    <int:WordHash hashCode="M1xMHi8FtSl6Vn" id="h6J8vOLW"/>
  </int:Manifest>
  <int:Observations>
    <int:Content id="rFn2Ls8v">
      <int:Rejection type="AugLoop_Acronyms_AcronymsCritique"/>
    </int:Content>
    <int:Content id="ZLeI1Yth">
      <int:Rejection type="AugLoop_Acronyms_AcronymsCritique"/>
    </int:Content>
    <int:Content id="SBjKwT3T">
      <int:Rejection type="LegacyProofing"/>
    </int:Content>
    <int:Content id="WARMzcCs">
      <int:Rejection type="LegacyProofing"/>
    </int:Content>
    <int:Content id="gAL4JUZZ">
      <int:Rejection type="AugLoop_Acronyms_AcronymsCritique"/>
    </int:Content>
    <int:Content id="XypjZ7fh">
      <int:Rejection type="AugLoop_Text_Critique"/>
    </int:Content>
    <int:Content id="FNM9vr2V">
      <int:Rejection type="AugLoop_Text_Critique"/>
    </int:Content>
    <int:Content id="h6J8vOLW">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3FD7"/>
    <w:multiLevelType w:val="hybridMultilevel"/>
    <w:tmpl w:val="B6E26F1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CFE16E4"/>
    <w:multiLevelType w:val="hybridMultilevel"/>
    <w:tmpl w:val="B8F04B7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2C82560"/>
    <w:multiLevelType w:val="hybridMultilevel"/>
    <w:tmpl w:val="E696A5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66F35"/>
    <w:multiLevelType w:val="hybridMultilevel"/>
    <w:tmpl w:val="B5A2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20080"/>
    <w:multiLevelType w:val="hybridMultilevel"/>
    <w:tmpl w:val="AB985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866A4"/>
    <w:multiLevelType w:val="hybridMultilevel"/>
    <w:tmpl w:val="BD4A6F9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59A6BB8"/>
    <w:multiLevelType w:val="hybridMultilevel"/>
    <w:tmpl w:val="90102FE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8F7759C"/>
    <w:multiLevelType w:val="hybridMultilevel"/>
    <w:tmpl w:val="52B8E9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D69DE"/>
    <w:multiLevelType w:val="hybridMultilevel"/>
    <w:tmpl w:val="83887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CA1188"/>
    <w:multiLevelType w:val="hybridMultilevel"/>
    <w:tmpl w:val="A2DA04A8"/>
    <w:lvl w:ilvl="0" w:tplc="04090003">
      <w:start w:val="1"/>
      <w:numFmt w:val="bullet"/>
      <w:lvlText w:val="o"/>
      <w:lvlJc w:val="left"/>
      <w:pPr>
        <w:ind w:left="1020" w:hanging="360"/>
      </w:pPr>
      <w:rPr>
        <w:rFonts w:ascii="Courier New" w:hAnsi="Courier New" w:cs="Courier New"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0" w15:restartNumberingAfterBreak="0">
    <w:nsid w:val="5B9772C2"/>
    <w:multiLevelType w:val="hybridMultilevel"/>
    <w:tmpl w:val="94D2BC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5693F92"/>
    <w:multiLevelType w:val="hybridMultilevel"/>
    <w:tmpl w:val="59E2C13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BBA0F70"/>
    <w:multiLevelType w:val="hybridMultilevel"/>
    <w:tmpl w:val="E0AA5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AC2511"/>
    <w:multiLevelType w:val="hybridMultilevel"/>
    <w:tmpl w:val="8BD6F8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9B032D8"/>
    <w:multiLevelType w:val="hybridMultilevel"/>
    <w:tmpl w:val="A178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920F73"/>
    <w:multiLevelType w:val="hybridMultilevel"/>
    <w:tmpl w:val="AC163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527612">
    <w:abstractNumId w:val="2"/>
  </w:num>
  <w:num w:numId="2" w16cid:durableId="1048454399">
    <w:abstractNumId w:val="15"/>
  </w:num>
  <w:num w:numId="3" w16cid:durableId="744494380">
    <w:abstractNumId w:val="8"/>
  </w:num>
  <w:num w:numId="4" w16cid:durableId="80758824">
    <w:abstractNumId w:val="9"/>
  </w:num>
  <w:num w:numId="5" w16cid:durableId="1953659837">
    <w:abstractNumId w:val="12"/>
  </w:num>
  <w:num w:numId="6" w16cid:durableId="912159380">
    <w:abstractNumId w:val="4"/>
  </w:num>
  <w:num w:numId="7" w16cid:durableId="1657954624">
    <w:abstractNumId w:val="14"/>
  </w:num>
  <w:num w:numId="8" w16cid:durableId="1205828578">
    <w:abstractNumId w:val="13"/>
  </w:num>
  <w:num w:numId="9" w16cid:durableId="1478112978">
    <w:abstractNumId w:val="10"/>
  </w:num>
  <w:num w:numId="10" w16cid:durableId="755251687">
    <w:abstractNumId w:val="0"/>
  </w:num>
  <w:num w:numId="11" w16cid:durableId="1370375993">
    <w:abstractNumId w:val="3"/>
  </w:num>
  <w:num w:numId="12" w16cid:durableId="620768762">
    <w:abstractNumId w:val="6"/>
  </w:num>
  <w:num w:numId="13" w16cid:durableId="626131188">
    <w:abstractNumId w:val="5"/>
  </w:num>
  <w:num w:numId="14" w16cid:durableId="1262645592">
    <w:abstractNumId w:val="11"/>
  </w:num>
  <w:num w:numId="15" w16cid:durableId="1407457643">
    <w:abstractNumId w:val="7"/>
  </w:num>
  <w:num w:numId="16" w16cid:durableId="37311411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MTA0N7a0NDA0MjNQ0lEKTi0uzszPAykwrAUAg1rGzywAAAA="/>
  </w:docVars>
  <w:rsids>
    <w:rsidRoot w:val="00E05373"/>
    <w:rsid w:val="00023835"/>
    <w:rsid w:val="00023F94"/>
    <w:rsid w:val="00025383"/>
    <w:rsid w:val="0003398D"/>
    <w:rsid w:val="000624F1"/>
    <w:rsid w:val="00086EAB"/>
    <w:rsid w:val="00097529"/>
    <w:rsid w:val="000B65B6"/>
    <w:rsid w:val="000D4B1E"/>
    <w:rsid w:val="000E4AAE"/>
    <w:rsid w:val="001045C4"/>
    <w:rsid w:val="00110213"/>
    <w:rsid w:val="00117934"/>
    <w:rsid w:val="00123885"/>
    <w:rsid w:val="00124EE9"/>
    <w:rsid w:val="001255FD"/>
    <w:rsid w:val="00136C56"/>
    <w:rsid w:val="0014152D"/>
    <w:rsid w:val="00142362"/>
    <w:rsid w:val="001C431D"/>
    <w:rsid w:val="001D0322"/>
    <w:rsid w:val="001E4F07"/>
    <w:rsid w:val="001E7A5E"/>
    <w:rsid w:val="001E7EAC"/>
    <w:rsid w:val="001F1418"/>
    <w:rsid w:val="00203634"/>
    <w:rsid w:val="00205713"/>
    <w:rsid w:val="0021329F"/>
    <w:rsid w:val="00226E34"/>
    <w:rsid w:val="00247B23"/>
    <w:rsid w:val="00254DAF"/>
    <w:rsid w:val="00260487"/>
    <w:rsid w:val="00266584"/>
    <w:rsid w:val="002927CA"/>
    <w:rsid w:val="002A0E79"/>
    <w:rsid w:val="002A72D3"/>
    <w:rsid w:val="002C1AD8"/>
    <w:rsid w:val="002C242A"/>
    <w:rsid w:val="002D0DDA"/>
    <w:rsid w:val="002D490A"/>
    <w:rsid w:val="002D5F5E"/>
    <w:rsid w:val="002D7EB3"/>
    <w:rsid w:val="00300400"/>
    <w:rsid w:val="00302ADA"/>
    <w:rsid w:val="003369E7"/>
    <w:rsid w:val="00340AE9"/>
    <w:rsid w:val="0035241E"/>
    <w:rsid w:val="003761F4"/>
    <w:rsid w:val="0038112E"/>
    <w:rsid w:val="003A7393"/>
    <w:rsid w:val="003D0434"/>
    <w:rsid w:val="003D4640"/>
    <w:rsid w:val="003E5BB8"/>
    <w:rsid w:val="00413002"/>
    <w:rsid w:val="004258B4"/>
    <w:rsid w:val="004652D1"/>
    <w:rsid w:val="004812BE"/>
    <w:rsid w:val="00487B93"/>
    <w:rsid w:val="00492FFA"/>
    <w:rsid w:val="004952F0"/>
    <w:rsid w:val="004C35BE"/>
    <w:rsid w:val="004E6D74"/>
    <w:rsid w:val="004F2F6C"/>
    <w:rsid w:val="00505EF4"/>
    <w:rsid w:val="00506388"/>
    <w:rsid w:val="00514749"/>
    <w:rsid w:val="00530448"/>
    <w:rsid w:val="00552460"/>
    <w:rsid w:val="0055723E"/>
    <w:rsid w:val="005572B3"/>
    <w:rsid w:val="00574658"/>
    <w:rsid w:val="00590B96"/>
    <w:rsid w:val="005A34B7"/>
    <w:rsid w:val="005A6031"/>
    <w:rsid w:val="005B1EAA"/>
    <w:rsid w:val="005C00BD"/>
    <w:rsid w:val="005C3132"/>
    <w:rsid w:val="005C36B5"/>
    <w:rsid w:val="005E55FA"/>
    <w:rsid w:val="005F7D3A"/>
    <w:rsid w:val="006006D4"/>
    <w:rsid w:val="006051DE"/>
    <w:rsid w:val="006364F2"/>
    <w:rsid w:val="0065250B"/>
    <w:rsid w:val="00654C3E"/>
    <w:rsid w:val="006607F5"/>
    <w:rsid w:val="00661447"/>
    <w:rsid w:val="00666DE0"/>
    <w:rsid w:val="006809EA"/>
    <w:rsid w:val="006A0C68"/>
    <w:rsid w:val="006D44D0"/>
    <w:rsid w:val="006E0B30"/>
    <w:rsid w:val="006E4825"/>
    <w:rsid w:val="006F5FF8"/>
    <w:rsid w:val="0070319A"/>
    <w:rsid w:val="0070336C"/>
    <w:rsid w:val="007112F4"/>
    <w:rsid w:val="00715E99"/>
    <w:rsid w:val="00717A41"/>
    <w:rsid w:val="00727D60"/>
    <w:rsid w:val="00731ACA"/>
    <w:rsid w:val="007409B5"/>
    <w:rsid w:val="00795876"/>
    <w:rsid w:val="007D29C6"/>
    <w:rsid w:val="007E1474"/>
    <w:rsid w:val="008007BA"/>
    <w:rsid w:val="008069C6"/>
    <w:rsid w:val="00826310"/>
    <w:rsid w:val="00831DB7"/>
    <w:rsid w:val="00835131"/>
    <w:rsid w:val="00845755"/>
    <w:rsid w:val="008878CF"/>
    <w:rsid w:val="00887F52"/>
    <w:rsid w:val="00895EDC"/>
    <w:rsid w:val="008A10FD"/>
    <w:rsid w:val="008B0C65"/>
    <w:rsid w:val="008B6DB9"/>
    <w:rsid w:val="008C4593"/>
    <w:rsid w:val="008D253C"/>
    <w:rsid w:val="008D56E5"/>
    <w:rsid w:val="008E149F"/>
    <w:rsid w:val="008F38FD"/>
    <w:rsid w:val="008F54C8"/>
    <w:rsid w:val="00900595"/>
    <w:rsid w:val="00902683"/>
    <w:rsid w:val="009069A7"/>
    <w:rsid w:val="009205A7"/>
    <w:rsid w:val="00940FE4"/>
    <w:rsid w:val="0095461F"/>
    <w:rsid w:val="00963335"/>
    <w:rsid w:val="00963BCE"/>
    <w:rsid w:val="00976BA6"/>
    <w:rsid w:val="009A1257"/>
    <w:rsid w:val="009A7068"/>
    <w:rsid w:val="009B0E1A"/>
    <w:rsid w:val="009C13B7"/>
    <w:rsid w:val="009C42E9"/>
    <w:rsid w:val="009D35BB"/>
    <w:rsid w:val="009D4CCF"/>
    <w:rsid w:val="009E02F2"/>
    <w:rsid w:val="00A168D1"/>
    <w:rsid w:val="00A20FBC"/>
    <w:rsid w:val="00A22007"/>
    <w:rsid w:val="00A33277"/>
    <w:rsid w:val="00A3604D"/>
    <w:rsid w:val="00A477F5"/>
    <w:rsid w:val="00A805E8"/>
    <w:rsid w:val="00AA6AD9"/>
    <w:rsid w:val="00AC5D5B"/>
    <w:rsid w:val="00AD095D"/>
    <w:rsid w:val="00AD65C8"/>
    <w:rsid w:val="00B00400"/>
    <w:rsid w:val="00B634E3"/>
    <w:rsid w:val="00B6715D"/>
    <w:rsid w:val="00B70FD6"/>
    <w:rsid w:val="00B765A3"/>
    <w:rsid w:val="00BA09EC"/>
    <w:rsid w:val="00BC4A2B"/>
    <w:rsid w:val="00BD3C14"/>
    <w:rsid w:val="00C10E1F"/>
    <w:rsid w:val="00C525F4"/>
    <w:rsid w:val="00C759BD"/>
    <w:rsid w:val="00C77D29"/>
    <w:rsid w:val="00C92817"/>
    <w:rsid w:val="00CA6121"/>
    <w:rsid w:val="00CB604B"/>
    <w:rsid w:val="00CC20B3"/>
    <w:rsid w:val="00CC2148"/>
    <w:rsid w:val="00CC30C5"/>
    <w:rsid w:val="00CD4519"/>
    <w:rsid w:val="00CD7E7C"/>
    <w:rsid w:val="00CE4812"/>
    <w:rsid w:val="00CF0B43"/>
    <w:rsid w:val="00D05DC8"/>
    <w:rsid w:val="00D119FE"/>
    <w:rsid w:val="00D150D3"/>
    <w:rsid w:val="00D24D1D"/>
    <w:rsid w:val="00D44120"/>
    <w:rsid w:val="00D91F54"/>
    <w:rsid w:val="00DA0C31"/>
    <w:rsid w:val="00DB3211"/>
    <w:rsid w:val="00DC4F78"/>
    <w:rsid w:val="00E05373"/>
    <w:rsid w:val="00E0569B"/>
    <w:rsid w:val="00E11311"/>
    <w:rsid w:val="00E11B61"/>
    <w:rsid w:val="00E44E00"/>
    <w:rsid w:val="00E472DF"/>
    <w:rsid w:val="00E54FFC"/>
    <w:rsid w:val="00E752B9"/>
    <w:rsid w:val="00E863B5"/>
    <w:rsid w:val="00E875FD"/>
    <w:rsid w:val="00E93ED9"/>
    <w:rsid w:val="00EF1863"/>
    <w:rsid w:val="00EF2259"/>
    <w:rsid w:val="00F123C7"/>
    <w:rsid w:val="00F17486"/>
    <w:rsid w:val="00F332D9"/>
    <w:rsid w:val="00F34854"/>
    <w:rsid w:val="00F3596F"/>
    <w:rsid w:val="00F47CAA"/>
    <w:rsid w:val="00F61D7E"/>
    <w:rsid w:val="00F73575"/>
    <w:rsid w:val="00F865D0"/>
    <w:rsid w:val="00F90E7B"/>
    <w:rsid w:val="00FB19B9"/>
    <w:rsid w:val="00FB7E0C"/>
    <w:rsid w:val="00FC55A8"/>
    <w:rsid w:val="00FC69C4"/>
    <w:rsid w:val="00FD0545"/>
    <w:rsid w:val="00FE5CF1"/>
    <w:rsid w:val="013219AC"/>
    <w:rsid w:val="0167346F"/>
    <w:rsid w:val="01A5458A"/>
    <w:rsid w:val="01BE6254"/>
    <w:rsid w:val="01DC8D77"/>
    <w:rsid w:val="01E61B8A"/>
    <w:rsid w:val="02B5EC83"/>
    <w:rsid w:val="03291EDC"/>
    <w:rsid w:val="038C1DCD"/>
    <w:rsid w:val="0457A89B"/>
    <w:rsid w:val="04A48897"/>
    <w:rsid w:val="04CCDDE6"/>
    <w:rsid w:val="084BCEFB"/>
    <w:rsid w:val="08E67868"/>
    <w:rsid w:val="092FF7A4"/>
    <w:rsid w:val="0980F390"/>
    <w:rsid w:val="0B73D573"/>
    <w:rsid w:val="0B972FB2"/>
    <w:rsid w:val="0BEE64B1"/>
    <w:rsid w:val="1074F5D8"/>
    <w:rsid w:val="113B0989"/>
    <w:rsid w:val="11603F60"/>
    <w:rsid w:val="12404F6D"/>
    <w:rsid w:val="1272EC2C"/>
    <w:rsid w:val="13AC969A"/>
    <w:rsid w:val="14F3598D"/>
    <w:rsid w:val="1522A53F"/>
    <w:rsid w:val="15323F89"/>
    <w:rsid w:val="16E2BC4E"/>
    <w:rsid w:val="173BB2F9"/>
    <w:rsid w:val="1867B0C3"/>
    <w:rsid w:val="18C87297"/>
    <w:rsid w:val="19349638"/>
    <w:rsid w:val="19F61662"/>
    <w:rsid w:val="1B5C7B0D"/>
    <w:rsid w:val="1B94A273"/>
    <w:rsid w:val="1BA1810D"/>
    <w:rsid w:val="1D8263E1"/>
    <w:rsid w:val="1E88B185"/>
    <w:rsid w:val="1EAEBE9B"/>
    <w:rsid w:val="1EC98785"/>
    <w:rsid w:val="202FEC30"/>
    <w:rsid w:val="2062F18C"/>
    <w:rsid w:val="206F89C8"/>
    <w:rsid w:val="21399988"/>
    <w:rsid w:val="224DC781"/>
    <w:rsid w:val="23004B11"/>
    <w:rsid w:val="239CF8A8"/>
    <w:rsid w:val="240E1BFB"/>
    <w:rsid w:val="25035D53"/>
    <w:rsid w:val="2542FAEB"/>
    <w:rsid w:val="263DB8E2"/>
    <w:rsid w:val="26BB710D"/>
    <w:rsid w:val="28B1CB70"/>
    <w:rsid w:val="293C7388"/>
    <w:rsid w:val="296276FF"/>
    <w:rsid w:val="2B4803AC"/>
    <w:rsid w:val="2CCED997"/>
    <w:rsid w:val="2DE11C48"/>
    <w:rsid w:val="2ED32CA3"/>
    <w:rsid w:val="3125D090"/>
    <w:rsid w:val="3429C94A"/>
    <w:rsid w:val="35E1135A"/>
    <w:rsid w:val="365E440A"/>
    <w:rsid w:val="3758CFDE"/>
    <w:rsid w:val="379D9E94"/>
    <w:rsid w:val="37AC2F6D"/>
    <w:rsid w:val="37B96859"/>
    <w:rsid w:val="3899996C"/>
    <w:rsid w:val="3A1E8DE1"/>
    <w:rsid w:val="3AC78CD6"/>
    <w:rsid w:val="3AE3D02F"/>
    <w:rsid w:val="3B072A6E"/>
    <w:rsid w:val="3C3FD4A0"/>
    <w:rsid w:val="3CA667FC"/>
    <w:rsid w:val="3CCBD504"/>
    <w:rsid w:val="3CE6C2CE"/>
    <w:rsid w:val="3D3D0646"/>
    <w:rsid w:val="3DF3C34E"/>
    <w:rsid w:val="3FD069AF"/>
    <w:rsid w:val="4154E06E"/>
    <w:rsid w:val="41766BF2"/>
    <w:rsid w:val="43123C53"/>
    <w:rsid w:val="43D4142E"/>
    <w:rsid w:val="43FBCD64"/>
    <w:rsid w:val="454F29B6"/>
    <w:rsid w:val="4632728A"/>
    <w:rsid w:val="4649DD15"/>
    <w:rsid w:val="46D6534C"/>
    <w:rsid w:val="47F49600"/>
    <w:rsid w:val="494EB1CD"/>
    <w:rsid w:val="49D8B2D6"/>
    <w:rsid w:val="4A68A88E"/>
    <w:rsid w:val="4ADA33DC"/>
    <w:rsid w:val="4B1D4E38"/>
    <w:rsid w:val="4E167AB4"/>
    <w:rsid w:val="50218716"/>
    <w:rsid w:val="51E3C4BB"/>
    <w:rsid w:val="5205E6EE"/>
    <w:rsid w:val="537F951C"/>
    <w:rsid w:val="5566297B"/>
    <w:rsid w:val="57306993"/>
    <w:rsid w:val="57862FDB"/>
    <w:rsid w:val="5833C6D0"/>
    <w:rsid w:val="58351144"/>
    <w:rsid w:val="58B4E052"/>
    <w:rsid w:val="58D66BD6"/>
    <w:rsid w:val="598030F7"/>
    <w:rsid w:val="5ABDD09D"/>
    <w:rsid w:val="5B516D51"/>
    <w:rsid w:val="5C59A0FE"/>
    <w:rsid w:val="5CD72FE9"/>
    <w:rsid w:val="5D713B60"/>
    <w:rsid w:val="5DF5715F"/>
    <w:rsid w:val="5E384C69"/>
    <w:rsid w:val="60078535"/>
    <w:rsid w:val="601925AE"/>
    <w:rsid w:val="627D4E1C"/>
    <w:rsid w:val="62A0CB7C"/>
    <w:rsid w:val="63FDB1C4"/>
    <w:rsid w:val="6449E638"/>
    <w:rsid w:val="64F9217B"/>
    <w:rsid w:val="66DA044F"/>
    <w:rsid w:val="67EBBC3D"/>
    <w:rsid w:val="68243793"/>
    <w:rsid w:val="69AB731E"/>
    <w:rsid w:val="6A4545A5"/>
    <w:rsid w:val="6ADBE1ED"/>
    <w:rsid w:val="6BAEDBD6"/>
    <w:rsid w:val="6CC6295F"/>
    <w:rsid w:val="6CF7A8B6"/>
    <w:rsid w:val="6D22F13F"/>
    <w:rsid w:val="6E5AFDC1"/>
    <w:rsid w:val="6E937917"/>
    <w:rsid w:val="6F598CC8"/>
    <w:rsid w:val="6FFDCA21"/>
    <w:rsid w:val="70ADC515"/>
    <w:rsid w:val="70E666AE"/>
    <w:rsid w:val="72AB1144"/>
    <w:rsid w:val="72BEDCCC"/>
    <w:rsid w:val="735CDBBC"/>
    <w:rsid w:val="74D13B44"/>
    <w:rsid w:val="7808DC06"/>
    <w:rsid w:val="7B9B20B3"/>
    <w:rsid w:val="7D3F2020"/>
    <w:rsid w:val="7F843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C261A75"/>
  <w15:docId w15:val="{961DDCAF-02AA-4736-86FA-7DEA12BB3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52D"/>
  </w:style>
  <w:style w:type="paragraph" w:styleId="Heading1">
    <w:name w:val="heading 1"/>
    <w:basedOn w:val="Normal"/>
    <w:next w:val="Normal"/>
    <w:link w:val="Heading1Char"/>
    <w:uiPriority w:val="9"/>
    <w:qFormat/>
    <w:rsid w:val="0014152D"/>
    <w:pPr>
      <w:keepNext/>
      <w:keepLines/>
      <w:spacing w:before="320" w:after="0"/>
      <w:outlineLvl w:val="0"/>
    </w:pPr>
    <w:rPr>
      <w:rFonts w:asciiTheme="majorHAnsi" w:eastAsiaTheme="majorEastAsia" w:hAnsiTheme="majorHAnsi" w:cstheme="majorBidi"/>
      <w:color w:val="2E74B5" w:themeColor="accent1" w:themeShade="BF"/>
      <w:sz w:val="30"/>
      <w:szCs w:val="30"/>
    </w:rPr>
  </w:style>
  <w:style w:type="paragraph" w:styleId="Heading2">
    <w:name w:val="heading 2"/>
    <w:basedOn w:val="Normal"/>
    <w:next w:val="Normal"/>
    <w:link w:val="Heading2Char"/>
    <w:uiPriority w:val="9"/>
    <w:unhideWhenUsed/>
    <w:qFormat/>
    <w:rsid w:val="0014152D"/>
    <w:pPr>
      <w:keepNext/>
      <w:keepLines/>
      <w:spacing w:before="40" w:after="0"/>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14152D"/>
    <w:pPr>
      <w:keepNext/>
      <w:keepLines/>
      <w:spacing w:before="40" w:after="0"/>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14152D"/>
    <w:pPr>
      <w:keepNext/>
      <w:keepLines/>
      <w:spacing w:before="40" w:after="0"/>
      <w:outlineLvl w:val="3"/>
    </w:pPr>
    <w:rPr>
      <w:rFonts w:asciiTheme="majorHAnsi" w:eastAsiaTheme="majorEastAsia" w:hAnsiTheme="majorHAnsi" w:cstheme="majorBidi"/>
      <w:i/>
      <w:iCs/>
      <w:color w:val="2F5496" w:themeColor="accent5" w:themeShade="BF"/>
      <w:sz w:val="25"/>
      <w:szCs w:val="25"/>
    </w:rPr>
  </w:style>
  <w:style w:type="paragraph" w:styleId="Heading5">
    <w:name w:val="heading 5"/>
    <w:basedOn w:val="Normal"/>
    <w:next w:val="Normal"/>
    <w:link w:val="Heading5Char"/>
    <w:uiPriority w:val="9"/>
    <w:semiHidden/>
    <w:unhideWhenUsed/>
    <w:qFormat/>
    <w:rsid w:val="0014152D"/>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14152D"/>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14152D"/>
    <w:pPr>
      <w:keepNext/>
      <w:keepLines/>
      <w:spacing w:before="40" w:after="0"/>
      <w:outlineLvl w:val="6"/>
    </w:pPr>
    <w:rPr>
      <w:rFonts w:asciiTheme="majorHAnsi" w:eastAsiaTheme="majorEastAsia" w:hAnsiTheme="majorHAnsi" w:cstheme="majorBidi"/>
      <w:color w:val="1F4E79" w:themeColor="accent1" w:themeShade="80"/>
    </w:rPr>
  </w:style>
  <w:style w:type="paragraph" w:styleId="Heading8">
    <w:name w:val="heading 8"/>
    <w:basedOn w:val="Normal"/>
    <w:next w:val="Normal"/>
    <w:link w:val="Heading8Char"/>
    <w:uiPriority w:val="9"/>
    <w:semiHidden/>
    <w:unhideWhenUsed/>
    <w:qFormat/>
    <w:rsid w:val="0014152D"/>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14152D"/>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490A"/>
    <w:pPr>
      <w:tabs>
        <w:tab w:val="center" w:pos="4680"/>
        <w:tab w:val="right" w:pos="9360"/>
      </w:tabs>
      <w:spacing w:after="0"/>
    </w:pPr>
  </w:style>
  <w:style w:type="character" w:customStyle="1" w:styleId="HeaderChar">
    <w:name w:val="Header Char"/>
    <w:basedOn w:val="DefaultParagraphFont"/>
    <w:link w:val="Header"/>
    <w:uiPriority w:val="99"/>
    <w:rsid w:val="002D490A"/>
  </w:style>
  <w:style w:type="paragraph" w:styleId="Footer">
    <w:name w:val="footer"/>
    <w:basedOn w:val="Normal"/>
    <w:link w:val="FooterChar"/>
    <w:uiPriority w:val="99"/>
    <w:unhideWhenUsed/>
    <w:rsid w:val="002D490A"/>
    <w:pPr>
      <w:tabs>
        <w:tab w:val="center" w:pos="4680"/>
        <w:tab w:val="right" w:pos="9360"/>
      </w:tabs>
      <w:spacing w:after="0"/>
    </w:pPr>
  </w:style>
  <w:style w:type="character" w:customStyle="1" w:styleId="FooterChar">
    <w:name w:val="Footer Char"/>
    <w:basedOn w:val="DefaultParagraphFont"/>
    <w:link w:val="Footer"/>
    <w:uiPriority w:val="99"/>
    <w:rsid w:val="002D490A"/>
  </w:style>
  <w:style w:type="paragraph" w:styleId="ListParagraph">
    <w:name w:val="List Paragraph"/>
    <w:basedOn w:val="Normal"/>
    <w:uiPriority w:val="34"/>
    <w:qFormat/>
    <w:rsid w:val="00D24D1D"/>
    <w:pPr>
      <w:ind w:left="720"/>
      <w:contextualSpacing/>
    </w:pPr>
  </w:style>
  <w:style w:type="paragraph" w:styleId="NormalWeb">
    <w:name w:val="Normal (Web)"/>
    <w:basedOn w:val="Normal"/>
    <w:uiPriority w:val="99"/>
    <w:unhideWhenUsed/>
    <w:rsid w:val="003369E7"/>
    <w:pPr>
      <w:spacing w:before="100" w:beforeAutospacing="1" w:after="100" w:afterAutospacing="1"/>
    </w:pPr>
    <w:rPr>
      <w:rFonts w:ascii="Times New Roman" w:eastAsia="Times New Roman" w:hAnsi="Times New Roman" w:cs="Times New Roman"/>
      <w:sz w:val="24"/>
      <w:szCs w:val="24"/>
    </w:rPr>
  </w:style>
  <w:style w:type="character" w:customStyle="1" w:styleId="prompt">
    <w:name w:val="prompt"/>
    <w:basedOn w:val="DefaultParagraphFont"/>
    <w:uiPriority w:val="1"/>
    <w:rsid w:val="005A34B7"/>
    <w:rPr>
      <w:color w:val="00B0F0"/>
    </w:rPr>
  </w:style>
  <w:style w:type="character" w:customStyle="1" w:styleId="Heading1Char">
    <w:name w:val="Heading 1 Char"/>
    <w:basedOn w:val="DefaultParagraphFont"/>
    <w:link w:val="Heading1"/>
    <w:uiPriority w:val="9"/>
    <w:rsid w:val="0014152D"/>
    <w:rPr>
      <w:rFonts w:asciiTheme="majorHAnsi" w:eastAsiaTheme="majorEastAsia" w:hAnsiTheme="majorHAnsi" w:cstheme="majorBidi"/>
      <w:color w:val="2E74B5" w:themeColor="accent1" w:themeShade="BF"/>
      <w:sz w:val="30"/>
      <w:szCs w:val="30"/>
    </w:rPr>
  </w:style>
  <w:style w:type="character" w:customStyle="1" w:styleId="Heading2Char">
    <w:name w:val="Heading 2 Char"/>
    <w:basedOn w:val="DefaultParagraphFont"/>
    <w:link w:val="Heading2"/>
    <w:uiPriority w:val="9"/>
    <w:rsid w:val="0014152D"/>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14152D"/>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14152D"/>
    <w:rPr>
      <w:rFonts w:asciiTheme="majorHAnsi" w:eastAsiaTheme="majorEastAsia" w:hAnsiTheme="majorHAnsi" w:cstheme="majorBidi"/>
      <w:i/>
      <w:iCs/>
      <w:color w:val="2F5496" w:themeColor="accent5" w:themeShade="BF"/>
      <w:sz w:val="25"/>
      <w:szCs w:val="25"/>
    </w:rPr>
  </w:style>
  <w:style w:type="character" w:customStyle="1" w:styleId="Heading5Char">
    <w:name w:val="Heading 5 Char"/>
    <w:basedOn w:val="DefaultParagraphFont"/>
    <w:link w:val="Heading5"/>
    <w:uiPriority w:val="9"/>
    <w:semiHidden/>
    <w:rsid w:val="0014152D"/>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14152D"/>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14152D"/>
    <w:rPr>
      <w:rFonts w:asciiTheme="majorHAnsi" w:eastAsiaTheme="majorEastAsia" w:hAnsiTheme="majorHAnsi" w:cstheme="majorBidi"/>
      <w:color w:val="1F4E79" w:themeColor="accent1" w:themeShade="80"/>
    </w:rPr>
  </w:style>
  <w:style w:type="character" w:customStyle="1" w:styleId="Heading8Char">
    <w:name w:val="Heading 8 Char"/>
    <w:basedOn w:val="DefaultParagraphFont"/>
    <w:link w:val="Heading8"/>
    <w:uiPriority w:val="9"/>
    <w:semiHidden/>
    <w:rsid w:val="0014152D"/>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14152D"/>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14152D"/>
    <w:rPr>
      <w:b/>
      <w:bCs/>
      <w:smallCaps/>
      <w:color w:val="5B9BD5" w:themeColor="accent1"/>
      <w:spacing w:val="6"/>
    </w:rPr>
  </w:style>
  <w:style w:type="paragraph" w:styleId="Title">
    <w:name w:val="Title"/>
    <w:basedOn w:val="Normal"/>
    <w:next w:val="Normal"/>
    <w:link w:val="TitleChar"/>
    <w:uiPriority w:val="10"/>
    <w:qFormat/>
    <w:rsid w:val="0014152D"/>
    <w:pPr>
      <w:spacing w:after="0"/>
      <w:contextualSpacing/>
    </w:pPr>
    <w:rPr>
      <w:rFonts w:asciiTheme="majorHAnsi" w:eastAsiaTheme="majorEastAsia" w:hAnsiTheme="majorHAnsi" w:cstheme="majorBidi"/>
      <w:color w:val="2E74B5" w:themeColor="accent1" w:themeShade="BF"/>
      <w:spacing w:val="-10"/>
      <w:sz w:val="52"/>
      <w:szCs w:val="52"/>
    </w:rPr>
  </w:style>
  <w:style w:type="character" w:customStyle="1" w:styleId="TitleChar">
    <w:name w:val="Title Char"/>
    <w:basedOn w:val="DefaultParagraphFont"/>
    <w:link w:val="Title"/>
    <w:uiPriority w:val="10"/>
    <w:rsid w:val="0014152D"/>
    <w:rPr>
      <w:rFonts w:asciiTheme="majorHAnsi" w:eastAsiaTheme="majorEastAsia" w:hAnsiTheme="majorHAnsi" w:cstheme="majorBidi"/>
      <w:color w:val="2E74B5" w:themeColor="accent1" w:themeShade="BF"/>
      <w:spacing w:val="-10"/>
      <w:sz w:val="52"/>
      <w:szCs w:val="52"/>
    </w:rPr>
  </w:style>
  <w:style w:type="paragraph" w:styleId="Subtitle">
    <w:name w:val="Subtitle"/>
    <w:basedOn w:val="Normal"/>
    <w:next w:val="Normal"/>
    <w:link w:val="SubtitleChar"/>
    <w:uiPriority w:val="11"/>
    <w:qFormat/>
    <w:rsid w:val="0014152D"/>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14152D"/>
    <w:rPr>
      <w:rFonts w:asciiTheme="majorHAnsi" w:eastAsiaTheme="majorEastAsia" w:hAnsiTheme="majorHAnsi" w:cstheme="majorBidi"/>
    </w:rPr>
  </w:style>
  <w:style w:type="character" w:styleId="Strong">
    <w:name w:val="Strong"/>
    <w:basedOn w:val="DefaultParagraphFont"/>
    <w:uiPriority w:val="22"/>
    <w:qFormat/>
    <w:rsid w:val="0014152D"/>
    <w:rPr>
      <w:b/>
      <w:bCs/>
    </w:rPr>
  </w:style>
  <w:style w:type="character" w:styleId="Emphasis">
    <w:name w:val="Emphasis"/>
    <w:basedOn w:val="DefaultParagraphFont"/>
    <w:uiPriority w:val="20"/>
    <w:qFormat/>
    <w:rsid w:val="0014152D"/>
    <w:rPr>
      <w:i/>
      <w:iCs/>
    </w:rPr>
  </w:style>
  <w:style w:type="paragraph" w:styleId="NoSpacing">
    <w:name w:val="No Spacing"/>
    <w:uiPriority w:val="1"/>
    <w:qFormat/>
    <w:rsid w:val="0014152D"/>
    <w:pPr>
      <w:spacing w:after="0"/>
    </w:pPr>
  </w:style>
  <w:style w:type="paragraph" w:styleId="Quote">
    <w:name w:val="Quote"/>
    <w:basedOn w:val="Normal"/>
    <w:next w:val="Normal"/>
    <w:link w:val="QuoteChar"/>
    <w:uiPriority w:val="29"/>
    <w:qFormat/>
    <w:rsid w:val="0014152D"/>
    <w:pPr>
      <w:spacing w:before="120"/>
      <w:ind w:left="720" w:right="720"/>
      <w:jc w:val="center"/>
    </w:pPr>
    <w:rPr>
      <w:i/>
      <w:iCs/>
    </w:rPr>
  </w:style>
  <w:style w:type="character" w:customStyle="1" w:styleId="QuoteChar">
    <w:name w:val="Quote Char"/>
    <w:basedOn w:val="DefaultParagraphFont"/>
    <w:link w:val="Quote"/>
    <w:uiPriority w:val="29"/>
    <w:rsid w:val="0014152D"/>
    <w:rPr>
      <w:i/>
      <w:iCs/>
    </w:rPr>
  </w:style>
  <w:style w:type="paragraph" w:styleId="IntenseQuote">
    <w:name w:val="Intense Quote"/>
    <w:basedOn w:val="Normal"/>
    <w:next w:val="Normal"/>
    <w:link w:val="IntenseQuoteChar"/>
    <w:uiPriority w:val="30"/>
    <w:qFormat/>
    <w:rsid w:val="0014152D"/>
    <w:pPr>
      <w:spacing w:before="120" w:line="300" w:lineRule="auto"/>
      <w:ind w:left="576" w:right="576"/>
      <w:jc w:val="center"/>
    </w:pPr>
    <w:rPr>
      <w:rFonts w:asciiTheme="majorHAnsi" w:eastAsiaTheme="majorEastAsia" w:hAnsiTheme="majorHAnsi" w:cstheme="majorBidi"/>
      <w:color w:val="5B9BD5" w:themeColor="accent1"/>
      <w:sz w:val="24"/>
      <w:szCs w:val="24"/>
    </w:rPr>
  </w:style>
  <w:style w:type="character" w:customStyle="1" w:styleId="IntenseQuoteChar">
    <w:name w:val="Intense Quote Char"/>
    <w:basedOn w:val="DefaultParagraphFont"/>
    <w:link w:val="IntenseQuote"/>
    <w:uiPriority w:val="30"/>
    <w:rsid w:val="0014152D"/>
    <w:rPr>
      <w:rFonts w:asciiTheme="majorHAnsi" w:eastAsiaTheme="majorEastAsia" w:hAnsiTheme="majorHAnsi" w:cstheme="majorBidi"/>
      <w:color w:val="5B9BD5" w:themeColor="accent1"/>
      <w:sz w:val="24"/>
      <w:szCs w:val="24"/>
    </w:rPr>
  </w:style>
  <w:style w:type="character" w:styleId="SubtleEmphasis">
    <w:name w:val="Subtle Emphasis"/>
    <w:basedOn w:val="DefaultParagraphFont"/>
    <w:uiPriority w:val="19"/>
    <w:qFormat/>
    <w:rsid w:val="0014152D"/>
    <w:rPr>
      <w:i/>
      <w:iCs/>
      <w:color w:val="404040" w:themeColor="text1" w:themeTint="BF"/>
    </w:rPr>
  </w:style>
  <w:style w:type="character" w:styleId="IntenseEmphasis">
    <w:name w:val="Intense Emphasis"/>
    <w:basedOn w:val="DefaultParagraphFont"/>
    <w:uiPriority w:val="21"/>
    <w:qFormat/>
    <w:rsid w:val="0014152D"/>
    <w:rPr>
      <w:b w:val="0"/>
      <w:bCs w:val="0"/>
      <w:i/>
      <w:iCs/>
      <w:color w:val="5B9BD5" w:themeColor="accent1"/>
    </w:rPr>
  </w:style>
  <w:style w:type="character" w:styleId="SubtleReference">
    <w:name w:val="Subtle Reference"/>
    <w:basedOn w:val="DefaultParagraphFont"/>
    <w:uiPriority w:val="31"/>
    <w:qFormat/>
    <w:rsid w:val="0014152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4152D"/>
    <w:rPr>
      <w:b/>
      <w:bCs/>
      <w:smallCaps/>
      <w:color w:val="5B9BD5" w:themeColor="accent1"/>
      <w:spacing w:val="5"/>
      <w:u w:val="single"/>
    </w:rPr>
  </w:style>
  <w:style w:type="character" w:styleId="BookTitle">
    <w:name w:val="Book Title"/>
    <w:basedOn w:val="DefaultParagraphFont"/>
    <w:uiPriority w:val="33"/>
    <w:qFormat/>
    <w:rsid w:val="0014152D"/>
    <w:rPr>
      <w:b/>
      <w:bCs/>
      <w:smallCaps/>
    </w:rPr>
  </w:style>
  <w:style w:type="paragraph" w:styleId="TOCHeading">
    <w:name w:val="TOC Heading"/>
    <w:basedOn w:val="Heading1"/>
    <w:next w:val="Normal"/>
    <w:uiPriority w:val="39"/>
    <w:semiHidden/>
    <w:unhideWhenUsed/>
    <w:qFormat/>
    <w:rsid w:val="0014152D"/>
    <w:pPr>
      <w:outlineLvl w:val="9"/>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egal">
    <w:name w:val="Legal"/>
    <w:basedOn w:val="Normal"/>
    <w:next w:val="Normal"/>
    <w:link w:val="LegalChar"/>
    <w:qFormat/>
    <w:rsid w:val="00B6715D"/>
    <w:pPr>
      <w:spacing w:after="0"/>
    </w:pPr>
    <w:rPr>
      <w:rFonts w:ascii="Calibri" w:eastAsia="Times New Roman" w:hAnsi="Calibri" w:cs="Times New Roman"/>
      <w:color w:val="939393"/>
      <w:sz w:val="15"/>
      <w:szCs w:val="16"/>
    </w:rPr>
  </w:style>
  <w:style w:type="character" w:customStyle="1" w:styleId="LegalChar">
    <w:name w:val="Legal Char"/>
    <w:basedOn w:val="DefaultParagraphFont"/>
    <w:link w:val="Legal"/>
    <w:locked/>
    <w:rsid w:val="00B6715D"/>
    <w:rPr>
      <w:rFonts w:ascii="Calibri" w:eastAsia="Times New Roman" w:hAnsi="Calibri" w:cs="Times New Roman"/>
      <w:color w:val="939393"/>
      <w:sz w:val="15"/>
      <w:szCs w:val="16"/>
    </w:rPr>
  </w:style>
  <w:style w:type="character" w:customStyle="1" w:styleId="UnresolvedMention1">
    <w:name w:val="Unresolved Mention1"/>
    <w:basedOn w:val="DefaultParagraphFont"/>
    <w:uiPriority w:val="99"/>
    <w:semiHidden/>
    <w:unhideWhenUsed/>
    <w:rsid w:val="00A22007"/>
    <w:rPr>
      <w:color w:val="605E5C"/>
      <w:shd w:val="clear" w:color="auto" w:fill="E1DFDD"/>
    </w:rPr>
  </w:style>
  <w:style w:type="character" w:styleId="FollowedHyperlink">
    <w:name w:val="FollowedHyperlink"/>
    <w:basedOn w:val="DefaultParagraphFont"/>
    <w:uiPriority w:val="99"/>
    <w:semiHidden/>
    <w:unhideWhenUsed/>
    <w:rsid w:val="00086EAB"/>
    <w:rPr>
      <w:color w:val="954F72" w:themeColor="followedHyperlink"/>
      <w:u w:val="single"/>
    </w:rPr>
  </w:style>
  <w:style w:type="paragraph" w:customStyle="1" w:styleId="xxxparagraph">
    <w:name w:val="xxxparagraph"/>
    <w:basedOn w:val="Normal"/>
    <w:rsid w:val="00117934"/>
    <w:pPr>
      <w:spacing w:after="0"/>
    </w:pPr>
    <w:rPr>
      <w:rFonts w:ascii="Calibri" w:eastAsiaTheme="minorHAnsi" w:hAnsi="Calibri" w:cs="Calibri"/>
    </w:rPr>
  </w:style>
  <w:style w:type="character" w:customStyle="1" w:styleId="contentpasted0">
    <w:name w:val="contentpasted0"/>
    <w:basedOn w:val="DefaultParagraphFont"/>
    <w:rsid w:val="00117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05000">
      <w:bodyDiv w:val="1"/>
      <w:marLeft w:val="0"/>
      <w:marRight w:val="0"/>
      <w:marTop w:val="0"/>
      <w:marBottom w:val="0"/>
      <w:divBdr>
        <w:top w:val="none" w:sz="0" w:space="0" w:color="auto"/>
        <w:left w:val="none" w:sz="0" w:space="0" w:color="auto"/>
        <w:bottom w:val="none" w:sz="0" w:space="0" w:color="auto"/>
        <w:right w:val="none" w:sz="0" w:space="0" w:color="auto"/>
      </w:divBdr>
    </w:div>
    <w:div w:id="440606627">
      <w:bodyDiv w:val="1"/>
      <w:marLeft w:val="0"/>
      <w:marRight w:val="0"/>
      <w:marTop w:val="0"/>
      <w:marBottom w:val="0"/>
      <w:divBdr>
        <w:top w:val="none" w:sz="0" w:space="0" w:color="auto"/>
        <w:left w:val="none" w:sz="0" w:space="0" w:color="auto"/>
        <w:bottom w:val="none" w:sz="0" w:space="0" w:color="auto"/>
        <w:right w:val="none" w:sz="0" w:space="0" w:color="auto"/>
      </w:divBdr>
    </w:div>
    <w:div w:id="1484467937">
      <w:bodyDiv w:val="1"/>
      <w:marLeft w:val="0"/>
      <w:marRight w:val="0"/>
      <w:marTop w:val="0"/>
      <w:marBottom w:val="0"/>
      <w:divBdr>
        <w:top w:val="none" w:sz="0" w:space="0" w:color="auto"/>
        <w:left w:val="none" w:sz="0" w:space="0" w:color="auto"/>
        <w:bottom w:val="none" w:sz="0" w:space="0" w:color="auto"/>
        <w:right w:val="none" w:sz="0" w:space="0" w:color="auto"/>
      </w:divBdr>
    </w:div>
    <w:div w:id="2099472758">
      <w:bodyDiv w:val="1"/>
      <w:marLeft w:val="0"/>
      <w:marRight w:val="0"/>
      <w:marTop w:val="0"/>
      <w:marBottom w:val="0"/>
      <w:divBdr>
        <w:top w:val="none" w:sz="0" w:space="0" w:color="auto"/>
        <w:left w:val="none" w:sz="0" w:space="0" w:color="auto"/>
        <w:bottom w:val="none" w:sz="0" w:space="0" w:color="auto"/>
        <w:right w:val="none" w:sz="0" w:space="0" w:color="auto"/>
      </w:divBdr>
    </w:div>
    <w:div w:id="2137065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relink.emoryhealthcare.org"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e1c4b53894534052"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E656E38DECBC64FA7CD3DF403ADF251" ma:contentTypeVersion="20" ma:contentTypeDescription="Create a new document." ma:contentTypeScope="" ma:versionID="443f7a55324e3565a532c4268351eb03">
  <xsd:schema xmlns:xsd="http://www.w3.org/2001/XMLSchema" xmlns:xs="http://www.w3.org/2001/XMLSchema" xmlns:p="http://schemas.microsoft.com/office/2006/metadata/properties" xmlns:ns2="84ce4cf4-74a6-454f-aca8-ffe838fec5f9" xmlns:ns3="47957018-9ace-426d-a743-e98463c9f557" targetNamespace="http://schemas.microsoft.com/office/2006/metadata/properties" ma:root="true" ma:fieldsID="15b0b09c06a475bab22a27782814e488" ns2:_="" ns3:_="">
    <xsd:import namespace="84ce4cf4-74a6-454f-aca8-ffe838fec5f9"/>
    <xsd:import namespace="47957018-9ace-426d-a743-e98463c9f55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2:_Flow_SignoffStatu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ce4cf4-74a6-454f-aca8-ffe838fec5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7957018-9ace-426d-a743-e98463c9f55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fdce6c2-610c-491f-a72e-bc8fe9f40997}" ma:internalName="TaxCatchAll" ma:showField="CatchAllData" ma:web="47957018-9ace-426d-a743-e98463c9f5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84ce4cf4-74a6-454f-aca8-ffe838fec5f9" xsi:nil="true"/>
    <TaxCatchAll xmlns="47957018-9ace-426d-a743-e98463c9f557" xsi:nil="true"/>
    <lcf76f155ced4ddcb4097134ff3c332f xmlns="84ce4cf4-74a6-454f-aca8-ffe838fec5f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20DB8C-48C0-4AB2-BB43-8F280A55A867}">
  <ds:schemaRefs>
    <ds:schemaRef ds:uri="http://schemas.microsoft.com/sharepoint/v3/contenttype/forms"/>
  </ds:schemaRefs>
</ds:datastoreItem>
</file>

<file path=customXml/itemProps2.xml><?xml version="1.0" encoding="utf-8"?>
<ds:datastoreItem xmlns:ds="http://schemas.openxmlformats.org/officeDocument/2006/customXml" ds:itemID="{B63C77E9-2F00-4566-BAAD-AAA99CE20EA0}">
  <ds:schemaRefs>
    <ds:schemaRef ds:uri="http://schemas.openxmlformats.org/officeDocument/2006/bibliography"/>
  </ds:schemaRefs>
</ds:datastoreItem>
</file>

<file path=customXml/itemProps3.xml><?xml version="1.0" encoding="utf-8"?>
<ds:datastoreItem xmlns:ds="http://schemas.openxmlformats.org/officeDocument/2006/customXml" ds:itemID="{D7F5661D-7533-4D16-BE8A-F289E69DB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ce4cf4-74a6-454f-aca8-ffe838fec5f9"/>
    <ds:schemaRef ds:uri="47957018-9ace-426d-a743-e98463c9f5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5359EA-0A64-4EDD-83C0-5BC5784D545E}">
  <ds:schemaRefs>
    <ds:schemaRef ds:uri="47957018-9ace-426d-a743-e98463c9f557"/>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84ce4cf4-74a6-454f-aca8-ffe838fec5f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7</Words>
  <Characters>4410</Characters>
  <Application>Microsoft Office Word</Application>
  <DocSecurity>0</DocSecurity>
  <Lines>163</Lines>
  <Paragraphs>76</Paragraphs>
  <ScaleCrop>false</ScaleCrop>
  <HeadingPairs>
    <vt:vector size="2" baseType="variant">
      <vt:variant>
        <vt:lpstr>Title</vt:lpstr>
      </vt:variant>
      <vt:variant>
        <vt:i4>1</vt:i4>
      </vt:variant>
    </vt:vector>
  </HeadingPairs>
  <TitlesOfParts>
    <vt:vector size="1" baseType="lpstr">
      <vt:lpstr/>
    </vt:vector>
  </TitlesOfParts>
  <Company>Emory Healthcare</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na Farmer</dc:creator>
  <cp:lastModifiedBy>Strong, Bridget</cp:lastModifiedBy>
  <cp:revision>2</cp:revision>
  <dcterms:created xsi:type="dcterms:W3CDTF">2023-03-10T16:43:00Z</dcterms:created>
  <dcterms:modified xsi:type="dcterms:W3CDTF">2023-03-1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56E38DECBC64FA7CD3DF403ADF251</vt:lpwstr>
  </property>
  <property fmtid="{D5CDD505-2E9C-101B-9397-08002B2CF9AE}" pid="3" name="MediaServiceImageTags">
    <vt:lpwstr/>
  </property>
</Properties>
</file>